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1AEF6" w14:textId="27049CA3" w:rsidR="00872815" w:rsidRDefault="00C616C7" w:rsidP="00555FD7">
      <w:pPr>
        <w:pStyle w:val="NoSpacing"/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43BA55B6" wp14:editId="78886AF2">
            <wp:simplePos x="0" y="0"/>
            <wp:positionH relativeFrom="column">
              <wp:posOffset>-71437</wp:posOffset>
            </wp:positionH>
            <wp:positionV relativeFrom="paragraph">
              <wp:posOffset>318</wp:posOffset>
            </wp:positionV>
            <wp:extent cx="1047750" cy="940435"/>
            <wp:effectExtent l="0" t="0" r="0" b="0"/>
            <wp:wrapNone/>
            <wp:docPr id="7" name="Picture 7" descr="C:\Users\cmaynard\AppData\Local\Microsoft\Windows\Temporary Internet Files\Content.Outlook\01VQ8MC2\BOE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maynard\AppData\Local\Microsoft\Windows\Temporary Internet Files\Content.Outlook\01VQ8MC2\BOECOLOR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94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281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2710E1" wp14:editId="3CBF8924">
                <wp:simplePos x="0" y="0"/>
                <wp:positionH relativeFrom="column">
                  <wp:posOffset>5250180</wp:posOffset>
                </wp:positionH>
                <wp:positionV relativeFrom="paragraph">
                  <wp:posOffset>-15875</wp:posOffset>
                </wp:positionV>
                <wp:extent cx="1450340" cy="1387475"/>
                <wp:effectExtent l="0" t="3175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0340" cy="1387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2002D6" w14:textId="77777777" w:rsidR="00872815" w:rsidRDefault="00872815" w:rsidP="00872815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2710E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3.4pt;margin-top:-1.25pt;width:114.2pt;height:109.25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" stroked="f">
                <v:textbox style="mso-fit-shape-to-text:t">
                  <w:txbxContent>
                    <w:p w14:paraId="6E2002D6" w14:textId="77777777" w:rsidR="00872815" w:rsidRDefault="00872815" w:rsidP="00872815"/>
                  </w:txbxContent>
                </v:textbox>
              </v:shape>
            </w:pict>
          </mc:Fallback>
        </mc:AlternateContent>
      </w:r>
    </w:p>
    <w:p w14:paraId="23620243" w14:textId="76F9E2DE" w:rsidR="000A6DC2" w:rsidRDefault="00C616C7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022D77" wp14:editId="3DE2D74B">
                <wp:simplePos x="0" y="0"/>
                <wp:positionH relativeFrom="column">
                  <wp:posOffset>1704657</wp:posOffset>
                </wp:positionH>
                <wp:positionV relativeFrom="paragraph">
                  <wp:posOffset>5715</wp:posOffset>
                </wp:positionV>
                <wp:extent cx="3286125" cy="914400"/>
                <wp:effectExtent l="0" t="0" r="9525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125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747F53" w14:textId="77777777" w:rsidR="00872815" w:rsidRPr="00500F52" w:rsidRDefault="00872815" w:rsidP="004F57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00F52">
                              <w:rPr>
                                <w:b/>
                                <w:sz w:val="28"/>
                                <w:szCs w:val="28"/>
                              </w:rPr>
                              <w:t>MACON-BIBB COUNTY</w:t>
                            </w:r>
                          </w:p>
                          <w:p w14:paraId="28458E69" w14:textId="77777777" w:rsidR="00872815" w:rsidRPr="00500F52" w:rsidRDefault="00872815" w:rsidP="004F57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00F52">
                              <w:rPr>
                                <w:b/>
                                <w:sz w:val="28"/>
                                <w:szCs w:val="28"/>
                              </w:rPr>
                              <w:t>BOARD OF ELECTIONS</w:t>
                            </w:r>
                          </w:p>
                          <w:p w14:paraId="0F752458" w14:textId="77777777" w:rsidR="00872815" w:rsidRPr="00500F52" w:rsidRDefault="00872815" w:rsidP="004F5758">
                            <w:pPr>
                              <w:jc w:val="center"/>
                            </w:pPr>
                            <w:r w:rsidRPr="00500F52">
                              <w:t>2</w:t>
                            </w:r>
                            <w:r w:rsidR="001B57B6">
                              <w:t>52</w:t>
                            </w:r>
                            <w:r w:rsidRPr="00500F52">
                              <w:t>5 PIO NONO AVENUE</w:t>
                            </w:r>
                            <w:r w:rsidR="001B57B6">
                              <w:t>, SUITE 1200</w:t>
                            </w:r>
                          </w:p>
                          <w:p w14:paraId="1C00016A" w14:textId="77777777" w:rsidR="00872815" w:rsidRPr="00500F52" w:rsidRDefault="00872815" w:rsidP="004F5758">
                            <w:pPr>
                              <w:jc w:val="center"/>
                            </w:pPr>
                            <w:r w:rsidRPr="00500F52">
                              <w:t>MACON, GEORGIA 312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022D77" id="Text Box 5" o:spid="_x0000_s1027" type="#_x0000_t202" style="position:absolute;margin-left:134.2pt;margin-top:.45pt;width:258.75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" stroked="f">
                <v:textbox>
                  <w:txbxContent>
                    <w:p w14:paraId="78747F53" w14:textId="77777777" w:rsidR="00872815" w:rsidRPr="00500F52" w:rsidRDefault="00872815" w:rsidP="004F57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500F52">
                        <w:rPr>
                          <w:b/>
                          <w:sz w:val="28"/>
                          <w:szCs w:val="28"/>
                        </w:rPr>
                        <w:t>MACON-BIBB COUNTY</w:t>
                      </w:r>
                    </w:p>
                    <w:p w14:paraId="28458E69" w14:textId="77777777" w:rsidR="00872815" w:rsidRPr="00500F52" w:rsidRDefault="00872815" w:rsidP="004F57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500F52">
                        <w:rPr>
                          <w:b/>
                          <w:sz w:val="28"/>
                          <w:szCs w:val="28"/>
                        </w:rPr>
                        <w:t>BOARD OF ELECTIONS</w:t>
                      </w:r>
                    </w:p>
                    <w:p w14:paraId="0F752458" w14:textId="77777777" w:rsidR="00872815" w:rsidRPr="00500F52" w:rsidRDefault="00872815" w:rsidP="004F5758">
                      <w:pPr>
                        <w:jc w:val="center"/>
                      </w:pPr>
                      <w:r w:rsidRPr="00500F52">
                        <w:t>2</w:t>
                      </w:r>
                      <w:r w:rsidR="001B57B6">
                        <w:t>52</w:t>
                      </w:r>
                      <w:r w:rsidRPr="00500F52">
                        <w:t>5 PIO NONO AVENUE</w:t>
                      </w:r>
                      <w:r w:rsidR="001B57B6">
                        <w:t>, SUITE 1200</w:t>
                      </w:r>
                    </w:p>
                    <w:p w14:paraId="1C00016A" w14:textId="77777777" w:rsidR="00872815" w:rsidRPr="00500F52" w:rsidRDefault="00872815" w:rsidP="004F5758">
                      <w:pPr>
                        <w:jc w:val="center"/>
                      </w:pPr>
                      <w:r w:rsidRPr="00500F52">
                        <w:t>MACON, GEORGIA 31206</w:t>
                      </w:r>
                    </w:p>
                  </w:txbxContent>
                </v:textbox>
              </v:shape>
            </w:pict>
          </mc:Fallback>
        </mc:AlternateContent>
      </w:r>
    </w:p>
    <w:p w14:paraId="01FD9797" w14:textId="14E0BFF8" w:rsidR="00872815" w:rsidRDefault="00A70925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FCF83B" wp14:editId="36BD64BF">
                <wp:simplePos x="0" y="0"/>
                <wp:positionH relativeFrom="column">
                  <wp:posOffset>5214620</wp:posOffset>
                </wp:positionH>
                <wp:positionV relativeFrom="paragraph">
                  <wp:posOffset>140970</wp:posOffset>
                </wp:positionV>
                <wp:extent cx="1600200" cy="4572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AC14EB" w14:textId="77777777" w:rsidR="00872815" w:rsidRPr="001B57B6" w:rsidRDefault="00872815" w:rsidP="00872815">
                            <w:pPr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</w:pPr>
                            <w:r w:rsidRPr="001B57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>Phone: (478) 621-6622</w:t>
                            </w:r>
                          </w:p>
                          <w:p w14:paraId="01AB63FA" w14:textId="77777777" w:rsidR="00872815" w:rsidRPr="001B57B6" w:rsidRDefault="00872815" w:rsidP="00872815">
                            <w:pPr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</w:pPr>
                            <w:r w:rsidRPr="001B57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 xml:space="preserve">     Fax: (478) </w:t>
                            </w:r>
                            <w:r w:rsidR="00BD304B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>621-61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FCF83B" id="Text Box 4" o:spid="_x0000_s1028" type="#_x0000_t202" style="position:absolute;margin-left:410.6pt;margin-top:11.1pt;width:126pt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" stroked="f">
                <v:textbox>
                  <w:txbxContent>
                    <w:p w14:paraId="41AC14EB" w14:textId="77777777" w:rsidR="00872815" w:rsidRPr="001B57B6" w:rsidRDefault="00872815" w:rsidP="00872815">
                      <w:pPr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</w:pPr>
                      <w:r w:rsidRPr="001B57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>Phone: (478) 621-6622</w:t>
                      </w:r>
                    </w:p>
                    <w:p w14:paraId="01AB63FA" w14:textId="77777777" w:rsidR="00872815" w:rsidRPr="001B57B6" w:rsidRDefault="00872815" w:rsidP="00872815">
                      <w:pPr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</w:pPr>
                      <w:r w:rsidRPr="001B57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 xml:space="preserve">     Fax: (478) </w:t>
                      </w:r>
                      <w:r w:rsidR="00BD304B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>621-6119</w:t>
                      </w:r>
                    </w:p>
                  </w:txbxContent>
                </v:textbox>
              </v:shape>
            </w:pict>
          </mc:Fallback>
        </mc:AlternateContent>
      </w:r>
    </w:p>
    <w:p w14:paraId="78AD27C3" w14:textId="7E463167" w:rsidR="00872815" w:rsidRDefault="00872815"/>
    <w:p w14:paraId="25DB4E9E" w14:textId="1B93AE66" w:rsidR="00872815" w:rsidRDefault="00872815"/>
    <w:p w14:paraId="6963C7A8" w14:textId="4F7AA172" w:rsidR="00872815" w:rsidRDefault="00872815"/>
    <w:p w14:paraId="23205580" w14:textId="2A7CCB72" w:rsidR="007E5961" w:rsidRDefault="007E5961" w:rsidP="00C331A7">
      <w:pPr>
        <w:jc w:val="center"/>
        <w:rPr>
          <w:b/>
        </w:rPr>
      </w:pPr>
    </w:p>
    <w:tbl>
      <w:tblPr>
        <w:tblStyle w:val="TableGrid"/>
        <w:tblpPr w:leftFromText="180" w:rightFromText="180" w:vertAnchor="text" w:horzAnchor="page" w:tblpXSpec="center" w:tblpY="188"/>
        <w:tblW w:w="11605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9270"/>
      </w:tblGrid>
      <w:tr w:rsidR="007E5961" w14:paraId="15333E4F" w14:textId="77777777" w:rsidTr="004E06F4">
        <w:tc>
          <w:tcPr>
            <w:tcW w:w="2335" w:type="dxa"/>
          </w:tcPr>
          <w:p w14:paraId="4121AE70" w14:textId="77777777" w:rsidR="007C0A11" w:rsidRDefault="007C0A11" w:rsidP="007E5961">
            <w:pPr>
              <w:rPr>
                <w:b/>
                <w:sz w:val="20"/>
                <w:szCs w:val="20"/>
                <w:u w:val="single"/>
              </w:rPr>
            </w:pPr>
          </w:p>
          <w:p w14:paraId="55772F07" w14:textId="6DDFE359" w:rsidR="007E5961" w:rsidRPr="004E06F4" w:rsidRDefault="007E5961" w:rsidP="007E5961">
            <w:pPr>
              <w:rPr>
                <w:b/>
                <w:sz w:val="20"/>
                <w:szCs w:val="20"/>
                <w:u w:val="single"/>
              </w:rPr>
            </w:pPr>
            <w:r w:rsidRPr="004E06F4">
              <w:rPr>
                <w:b/>
                <w:sz w:val="20"/>
                <w:szCs w:val="20"/>
                <w:u w:val="single"/>
              </w:rPr>
              <w:t>Board Members</w:t>
            </w:r>
          </w:p>
          <w:p w14:paraId="52D78764" w14:textId="77777777" w:rsidR="007E5961" w:rsidRPr="007E5961" w:rsidRDefault="007E5961" w:rsidP="007E5961">
            <w:pPr>
              <w:jc w:val="center"/>
              <w:rPr>
                <w:b/>
                <w:sz w:val="20"/>
                <w:szCs w:val="20"/>
              </w:rPr>
            </w:pPr>
          </w:p>
          <w:p w14:paraId="1BBF1500" w14:textId="088EAB0E" w:rsidR="007E5961" w:rsidRDefault="00D22713" w:rsidP="007E596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Mike Kaplan</w:t>
            </w:r>
          </w:p>
          <w:p w14:paraId="5854151B" w14:textId="2DDABE40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Chairman</w:t>
            </w:r>
          </w:p>
          <w:p w14:paraId="2CBA866D" w14:textId="77777777" w:rsidR="007E5961" w:rsidRP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0647D2F3" w14:textId="4775735E" w:rsidR="007E5961" w:rsidRDefault="00D22713" w:rsidP="007E596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Karen Evans-Daniel</w:t>
            </w:r>
          </w:p>
          <w:p w14:paraId="0AC3C05E" w14:textId="3BC16B8D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Vice-Chair</w:t>
            </w:r>
          </w:p>
          <w:p w14:paraId="12B7958A" w14:textId="77777777" w:rsidR="007E5961" w:rsidRP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27F09C3C" w14:textId="0889FFA9" w:rsidR="007E5961" w:rsidRDefault="00D22713" w:rsidP="007E596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Joel Hazard</w:t>
            </w:r>
          </w:p>
          <w:p w14:paraId="660B47D2" w14:textId="24958B96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54A6801D" w14:textId="77777777" w:rsidR="007E5961" w:rsidRP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128DBBF8" w14:textId="3BAA99DD" w:rsidR="007E5961" w:rsidRDefault="00D22713" w:rsidP="007E596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Darius D. Maynard</w:t>
            </w:r>
          </w:p>
          <w:p w14:paraId="082BBB30" w14:textId="2B698404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6270CDFE" w14:textId="77777777" w:rsidR="007E5961" w:rsidRP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1EECD748" w14:textId="77777777" w:rsidR="007E5961" w:rsidRDefault="007E5961" w:rsidP="007E5961">
            <w:pPr>
              <w:rPr>
                <w:bCs/>
                <w:sz w:val="20"/>
                <w:szCs w:val="20"/>
              </w:rPr>
            </w:pPr>
            <w:r w:rsidRPr="007E5961">
              <w:rPr>
                <w:bCs/>
                <w:sz w:val="20"/>
                <w:szCs w:val="20"/>
              </w:rPr>
              <w:t>Herbert Spangler</w:t>
            </w:r>
          </w:p>
          <w:p w14:paraId="0935D102" w14:textId="77777777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44D1393D" w14:textId="77777777" w:rsid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2EE869BD" w14:textId="707EED6D" w:rsidR="007E5961" w:rsidRDefault="00B140DC" w:rsidP="007E596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homas Gillon</w:t>
            </w:r>
          </w:p>
          <w:p w14:paraId="1C9B6C42" w14:textId="485C03AF" w:rsidR="007E5961" w:rsidRPr="004E06F4" w:rsidRDefault="00B140DC" w:rsidP="007E596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nterim </w:t>
            </w:r>
            <w:r w:rsidR="007E5961" w:rsidRPr="004E06F4">
              <w:rPr>
                <w:b/>
                <w:sz w:val="20"/>
                <w:szCs w:val="20"/>
              </w:rPr>
              <w:t>Elections Supervisor</w:t>
            </w:r>
          </w:p>
        </w:tc>
        <w:tc>
          <w:tcPr>
            <w:tcW w:w="9270" w:type="dxa"/>
          </w:tcPr>
          <w:p w14:paraId="302E69D1" w14:textId="77777777" w:rsidR="007C0A11" w:rsidRDefault="007C0A11" w:rsidP="007E5961">
            <w:pPr>
              <w:jc w:val="center"/>
              <w:rPr>
                <w:b/>
              </w:rPr>
            </w:pPr>
          </w:p>
          <w:p w14:paraId="035C97AF" w14:textId="30829FDE" w:rsidR="007E5961" w:rsidRPr="007C0A11" w:rsidRDefault="00C616C7" w:rsidP="007E5961">
            <w:pPr>
              <w:jc w:val="center"/>
              <w:rPr>
                <w:b/>
              </w:rPr>
            </w:pPr>
            <w:r w:rsidRPr="007C0A11">
              <w:rPr>
                <w:b/>
              </w:rPr>
              <w:t>Agenda</w:t>
            </w:r>
          </w:p>
          <w:p w14:paraId="062A1234" w14:textId="014E3CE7" w:rsidR="00B41E72" w:rsidRPr="007C0A11" w:rsidRDefault="00A522E1" w:rsidP="007E5961">
            <w:pPr>
              <w:jc w:val="center"/>
              <w:rPr>
                <w:b/>
              </w:rPr>
            </w:pPr>
            <w:r>
              <w:rPr>
                <w:b/>
              </w:rPr>
              <w:t xml:space="preserve">Regular Board </w:t>
            </w:r>
            <w:r w:rsidR="00B41E72" w:rsidRPr="007C0A11">
              <w:rPr>
                <w:b/>
              </w:rPr>
              <w:t>Meeting</w:t>
            </w:r>
          </w:p>
          <w:p w14:paraId="77230B64" w14:textId="653D6660" w:rsidR="002776DA" w:rsidRPr="007C0A11" w:rsidRDefault="00A52912" w:rsidP="007E5961">
            <w:pPr>
              <w:jc w:val="center"/>
              <w:rPr>
                <w:b/>
              </w:rPr>
            </w:pPr>
            <w:r>
              <w:rPr>
                <w:b/>
              </w:rPr>
              <w:t>Friday, January 20</w:t>
            </w:r>
            <w:r w:rsidR="0074169A">
              <w:rPr>
                <w:b/>
              </w:rPr>
              <w:t>,</w:t>
            </w:r>
            <w:r w:rsidR="00687144">
              <w:rPr>
                <w:b/>
              </w:rPr>
              <w:t xml:space="preserve"> 202</w:t>
            </w:r>
            <w:r>
              <w:rPr>
                <w:b/>
              </w:rPr>
              <w:t>3</w:t>
            </w:r>
          </w:p>
          <w:p w14:paraId="33C95308" w14:textId="276247C9" w:rsidR="002776DA" w:rsidRPr="007C0A11" w:rsidRDefault="00A522E1" w:rsidP="007E5961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  <w:r w:rsidR="002776DA" w:rsidRPr="007C0A11">
              <w:rPr>
                <w:b/>
              </w:rPr>
              <w:t>:</w:t>
            </w:r>
            <w:r w:rsidR="00087662">
              <w:rPr>
                <w:b/>
              </w:rPr>
              <w:t>0</w:t>
            </w:r>
            <w:r w:rsidR="002776DA" w:rsidRPr="007C0A11">
              <w:rPr>
                <w:b/>
              </w:rPr>
              <w:t xml:space="preserve">0 </w:t>
            </w:r>
            <w:r w:rsidR="00687144">
              <w:rPr>
                <w:b/>
              </w:rPr>
              <w:t xml:space="preserve">P.M. </w:t>
            </w:r>
          </w:p>
          <w:p w14:paraId="6ABF7018" w14:textId="77777777" w:rsidR="00D55323" w:rsidRPr="007C0A11" w:rsidRDefault="00D55323" w:rsidP="00C616C7">
            <w:pPr>
              <w:rPr>
                <w:b/>
              </w:rPr>
            </w:pPr>
          </w:p>
          <w:p w14:paraId="09C3D840" w14:textId="77777777" w:rsidR="0072084A" w:rsidRDefault="00C616C7" w:rsidP="0058610B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7C0A11">
              <w:rPr>
                <w:b/>
              </w:rPr>
              <w:t>Call</w:t>
            </w:r>
            <w:r w:rsidR="00D55323">
              <w:rPr>
                <w:b/>
              </w:rPr>
              <w:t xml:space="preserve"> Board</w:t>
            </w:r>
            <w:r w:rsidR="006C1E91">
              <w:rPr>
                <w:b/>
              </w:rPr>
              <w:t xml:space="preserve"> Meeting </w:t>
            </w:r>
            <w:r w:rsidRPr="007C0A11">
              <w:rPr>
                <w:b/>
              </w:rPr>
              <w:t>to Order</w:t>
            </w:r>
          </w:p>
          <w:p w14:paraId="494A78BB" w14:textId="77777777" w:rsidR="0072084A" w:rsidRPr="0072084A" w:rsidRDefault="0072084A" w:rsidP="0072084A">
            <w:pPr>
              <w:tabs>
                <w:tab w:val="left" w:pos="1170"/>
              </w:tabs>
              <w:rPr>
                <w:bCs/>
              </w:rPr>
            </w:pPr>
          </w:p>
          <w:p w14:paraId="35DF5E2A" w14:textId="33591C52" w:rsidR="0072084A" w:rsidRDefault="00CF231B" w:rsidP="00DB48DD">
            <w:pPr>
              <w:pStyle w:val="ListParagraph"/>
              <w:ind w:left="1800"/>
              <w:rPr>
                <w:bCs/>
              </w:rPr>
            </w:pPr>
            <w:r w:rsidRPr="00710B02">
              <w:rPr>
                <w:bCs/>
              </w:rPr>
              <w:t xml:space="preserve">Approval of Minutes for </w:t>
            </w:r>
            <w:r w:rsidR="009740C5">
              <w:rPr>
                <w:bCs/>
              </w:rPr>
              <w:t xml:space="preserve">the </w:t>
            </w:r>
            <w:r w:rsidR="00A52912">
              <w:rPr>
                <w:bCs/>
              </w:rPr>
              <w:t>December 16</w:t>
            </w:r>
            <w:r w:rsidR="00A52912" w:rsidRPr="00A52912">
              <w:rPr>
                <w:bCs/>
                <w:vertAlign w:val="superscript"/>
              </w:rPr>
              <w:t>th</w:t>
            </w:r>
            <w:r w:rsidR="00A52912">
              <w:rPr>
                <w:bCs/>
              </w:rPr>
              <w:t xml:space="preserve"> 2022 meeting.</w:t>
            </w:r>
          </w:p>
          <w:p w14:paraId="03073ADD" w14:textId="57DF0A7C" w:rsidR="00A522E1" w:rsidRPr="002D427E" w:rsidRDefault="00A522E1" w:rsidP="002D427E">
            <w:pPr>
              <w:rPr>
                <w:b/>
              </w:rPr>
            </w:pPr>
          </w:p>
          <w:p w14:paraId="463787E8" w14:textId="71CAEB42" w:rsidR="009740C5" w:rsidRDefault="009740C5" w:rsidP="0058610B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>
              <w:rPr>
                <w:b/>
              </w:rPr>
              <w:t>Old Business</w:t>
            </w:r>
          </w:p>
          <w:p w14:paraId="35075996" w14:textId="77777777" w:rsidR="00A522E1" w:rsidRPr="006A3A28" w:rsidRDefault="00A522E1" w:rsidP="00A522E1">
            <w:pPr>
              <w:pStyle w:val="ListParagraph"/>
              <w:ind w:left="1440"/>
              <w:rPr>
                <w:bCs/>
              </w:rPr>
            </w:pPr>
          </w:p>
          <w:p w14:paraId="7604953F" w14:textId="46CF689D" w:rsidR="00A522E1" w:rsidRPr="00CA0FC9" w:rsidRDefault="00DB48DD" w:rsidP="0058610B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>
              <w:rPr>
                <w:b/>
              </w:rPr>
              <w:t>New</w:t>
            </w:r>
            <w:r w:rsidR="00A522E1">
              <w:rPr>
                <w:b/>
              </w:rPr>
              <w:t xml:space="preserve"> Business</w:t>
            </w:r>
          </w:p>
          <w:p w14:paraId="2B85AABC" w14:textId="77777777" w:rsidR="00CA0FC9" w:rsidRPr="00CA0FC9" w:rsidRDefault="00CA0FC9" w:rsidP="00CA0FC9">
            <w:pPr>
              <w:pStyle w:val="ListParagraph"/>
              <w:rPr>
                <w:bCs/>
              </w:rPr>
            </w:pPr>
          </w:p>
          <w:p w14:paraId="7E356710" w14:textId="77777777" w:rsidR="00A522E1" w:rsidRPr="00220325" w:rsidRDefault="00A522E1" w:rsidP="0058610B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220325">
              <w:rPr>
                <w:b/>
              </w:rPr>
              <w:t>Other Business</w:t>
            </w:r>
          </w:p>
          <w:p w14:paraId="61BFBBA9" w14:textId="77777777" w:rsidR="00A522E1" w:rsidRDefault="00A522E1" w:rsidP="0058610B">
            <w:pPr>
              <w:pStyle w:val="ListParagraph"/>
              <w:numPr>
                <w:ilvl w:val="1"/>
                <w:numId w:val="3"/>
              </w:numPr>
              <w:rPr>
                <w:b/>
              </w:rPr>
            </w:pPr>
            <w:r>
              <w:rPr>
                <w:b/>
              </w:rPr>
              <w:t>Staff Reports</w:t>
            </w:r>
          </w:p>
          <w:p w14:paraId="138F1D23" w14:textId="28569793" w:rsidR="00A522E1" w:rsidRPr="00F45439" w:rsidRDefault="00DB48DD" w:rsidP="0058610B">
            <w:pPr>
              <w:pStyle w:val="ListParagraph"/>
              <w:numPr>
                <w:ilvl w:val="2"/>
                <w:numId w:val="3"/>
              </w:numPr>
              <w:rPr>
                <w:b/>
              </w:rPr>
            </w:pPr>
            <w:r>
              <w:rPr>
                <w:b/>
              </w:rPr>
              <w:t>Chief</w:t>
            </w:r>
            <w:r w:rsidR="00A522E1" w:rsidRPr="00F45439">
              <w:rPr>
                <w:b/>
              </w:rPr>
              <w:t xml:space="preserve"> Registrar – </w:t>
            </w:r>
            <w:r>
              <w:rPr>
                <w:b/>
              </w:rPr>
              <w:t>Veronica Seals</w:t>
            </w:r>
          </w:p>
          <w:p w14:paraId="745D79EA" w14:textId="681AAC56" w:rsidR="00A522E1" w:rsidRPr="00F45439" w:rsidRDefault="00A522E1" w:rsidP="0058610B">
            <w:pPr>
              <w:pStyle w:val="ListParagraph"/>
              <w:numPr>
                <w:ilvl w:val="3"/>
                <w:numId w:val="3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Active:    </w:t>
            </w:r>
            <w:r w:rsidRPr="00F45439">
              <w:rPr>
                <w:i/>
                <w:iCs/>
                <w:sz w:val="22"/>
                <w:szCs w:val="22"/>
              </w:rPr>
              <w:tab/>
            </w:r>
          </w:p>
          <w:p w14:paraId="411AFAAC" w14:textId="62525A7F" w:rsidR="00A522E1" w:rsidRPr="00F45439" w:rsidRDefault="00A522E1" w:rsidP="0058610B">
            <w:pPr>
              <w:pStyle w:val="ListParagraph"/>
              <w:numPr>
                <w:ilvl w:val="3"/>
                <w:numId w:val="3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Inactive: </w:t>
            </w:r>
          </w:p>
          <w:p w14:paraId="430F6B48" w14:textId="0C66B2A0" w:rsidR="00A522E1" w:rsidRPr="00F45439" w:rsidRDefault="00A522E1" w:rsidP="0058610B">
            <w:pPr>
              <w:pStyle w:val="ListParagraph"/>
              <w:numPr>
                <w:ilvl w:val="3"/>
                <w:numId w:val="3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Combined Total: </w:t>
            </w:r>
            <w:r w:rsidRPr="00F14746">
              <w:rPr>
                <w:b/>
                <w:bCs/>
                <w:sz w:val="22"/>
                <w:szCs w:val="22"/>
                <w:u w:val="single"/>
              </w:rPr>
              <w:t>_</w:t>
            </w:r>
            <w:r w:rsidRPr="00F45439">
              <w:rPr>
                <w:i/>
                <w:iCs/>
                <w:sz w:val="22"/>
                <w:szCs w:val="22"/>
              </w:rPr>
              <w:t xml:space="preserve"> </w:t>
            </w:r>
          </w:p>
          <w:p w14:paraId="419377FB" w14:textId="39A00F57" w:rsidR="00A522E1" w:rsidRPr="00490B84" w:rsidRDefault="00A522E1" w:rsidP="0058610B">
            <w:pPr>
              <w:pStyle w:val="ListParagraph"/>
              <w:numPr>
                <w:ilvl w:val="3"/>
                <w:numId w:val="3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This data is accurate as of date: </w:t>
            </w:r>
          </w:p>
          <w:p w14:paraId="516EB552" w14:textId="77777777" w:rsidR="00A522E1" w:rsidRPr="00F45439" w:rsidRDefault="00A522E1" w:rsidP="0058610B">
            <w:pPr>
              <w:pStyle w:val="ListParagraph"/>
              <w:numPr>
                <w:ilvl w:val="3"/>
                <w:numId w:val="3"/>
              </w:numPr>
              <w:spacing w:after="240"/>
              <w:rPr>
                <w:b/>
                <w:bCs/>
                <w:i/>
                <w:iCs/>
                <w:sz w:val="22"/>
                <w:szCs w:val="22"/>
              </w:rPr>
            </w:pPr>
            <w:proofErr w:type="spellStart"/>
            <w:r w:rsidRPr="00F45439">
              <w:rPr>
                <w:b/>
                <w:bCs/>
                <w:i/>
                <w:iCs/>
                <w:sz w:val="22"/>
                <w:szCs w:val="22"/>
              </w:rPr>
              <w:t>ElectioNet</w:t>
            </w:r>
            <w:proofErr w:type="spellEnd"/>
            <w:r w:rsidRPr="00F45439">
              <w:rPr>
                <w:b/>
                <w:bCs/>
                <w:i/>
                <w:iCs/>
                <w:sz w:val="22"/>
                <w:szCs w:val="22"/>
              </w:rPr>
              <w:t xml:space="preserve"> Voter Registration Dashboard Report </w:t>
            </w:r>
          </w:p>
          <w:p w14:paraId="1F2EDC2A" w14:textId="5ADF5A99" w:rsidR="00A522E1" w:rsidRPr="00F45439" w:rsidRDefault="00A522E1" w:rsidP="0058610B">
            <w:pPr>
              <w:pStyle w:val="ListParagraph"/>
              <w:numPr>
                <w:ilvl w:val="4"/>
                <w:numId w:val="3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DDS Department Driver Services Applications – </w:t>
            </w:r>
          </w:p>
          <w:p w14:paraId="63C0F4C6" w14:textId="45A37B72" w:rsidR="00A522E1" w:rsidRPr="00F45439" w:rsidRDefault="00A522E1" w:rsidP="0058610B">
            <w:pPr>
              <w:pStyle w:val="ListParagraph"/>
              <w:numPr>
                <w:ilvl w:val="4"/>
                <w:numId w:val="3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OLVR – Online Voter Registration Applications – </w:t>
            </w:r>
          </w:p>
          <w:p w14:paraId="033AAC86" w14:textId="4872A68C" w:rsidR="00A522E1" w:rsidRDefault="00A522E1" w:rsidP="00577933">
            <w:pPr>
              <w:pStyle w:val="ListParagraph"/>
              <w:numPr>
                <w:ilvl w:val="4"/>
                <w:numId w:val="3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 xml:space="preserve">Verification of Pending Voters </w:t>
            </w:r>
            <w:r w:rsidR="00F14746" w:rsidRPr="00F45439">
              <w:rPr>
                <w:i/>
                <w:iCs/>
                <w:sz w:val="22"/>
                <w:szCs w:val="22"/>
              </w:rPr>
              <w:t>–</w:t>
            </w:r>
          </w:p>
          <w:p w14:paraId="716C35E1" w14:textId="77777777" w:rsidR="00577933" w:rsidRPr="00577933" w:rsidRDefault="00577933" w:rsidP="00577933">
            <w:pPr>
              <w:pStyle w:val="ListParagraph"/>
              <w:spacing w:after="240" w:line="280" w:lineRule="atLeast"/>
              <w:ind w:left="3600"/>
              <w:rPr>
                <w:i/>
                <w:iCs/>
                <w:sz w:val="22"/>
                <w:szCs w:val="22"/>
              </w:rPr>
            </w:pPr>
          </w:p>
          <w:p w14:paraId="7CF9317F" w14:textId="3DFEA079" w:rsidR="00A522E1" w:rsidRPr="00990D1A" w:rsidRDefault="00687144" w:rsidP="0058610B">
            <w:pPr>
              <w:pStyle w:val="ListParagraph"/>
              <w:numPr>
                <w:ilvl w:val="2"/>
                <w:numId w:val="3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>
              <w:rPr>
                <w:b/>
              </w:rPr>
              <w:t xml:space="preserve">Interim </w:t>
            </w:r>
            <w:r w:rsidR="00A522E1" w:rsidRPr="00C763A1">
              <w:rPr>
                <w:b/>
              </w:rPr>
              <w:t xml:space="preserve">Elections Supervisor – </w:t>
            </w:r>
            <w:r>
              <w:rPr>
                <w:b/>
              </w:rPr>
              <w:t>Thomas Gillon</w:t>
            </w:r>
          </w:p>
          <w:p w14:paraId="6C5F290E" w14:textId="46DE99D8" w:rsidR="00990D1A" w:rsidRDefault="00990D1A" w:rsidP="00990D1A">
            <w:pPr>
              <w:pStyle w:val="ListParagraph"/>
              <w:spacing w:after="240" w:line="280" w:lineRule="atLeast"/>
              <w:ind w:left="21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VIS Training</w:t>
            </w:r>
          </w:p>
          <w:p w14:paraId="64C0BB66" w14:textId="5C2388E5" w:rsidR="00990D1A" w:rsidRPr="00990D1A" w:rsidRDefault="00990D1A" w:rsidP="00990D1A">
            <w:pPr>
              <w:pStyle w:val="ListParagraph"/>
              <w:spacing w:after="240" w:line="280" w:lineRule="atLeast"/>
              <w:ind w:left="21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ll Pad replacement</w:t>
            </w:r>
          </w:p>
          <w:p w14:paraId="5BDF726F" w14:textId="77777777" w:rsidR="00E618B5" w:rsidRPr="0035683B" w:rsidRDefault="00E618B5" w:rsidP="00E618B5">
            <w:pPr>
              <w:pStyle w:val="ListParagraph"/>
              <w:spacing w:after="240" w:line="280" w:lineRule="atLeast"/>
              <w:ind w:left="2160"/>
              <w:rPr>
                <w:i/>
                <w:iCs/>
                <w:sz w:val="22"/>
                <w:szCs w:val="22"/>
              </w:rPr>
            </w:pPr>
          </w:p>
          <w:p w14:paraId="00C0A2B0" w14:textId="7CED23FF" w:rsidR="00596C93" w:rsidRDefault="00596C93" w:rsidP="0058610B">
            <w:pPr>
              <w:pStyle w:val="ListParagraph"/>
              <w:numPr>
                <w:ilvl w:val="1"/>
                <w:numId w:val="3"/>
              </w:numPr>
              <w:spacing w:after="240" w:line="280" w:lineRule="atLeast"/>
              <w:rPr>
                <w:b/>
                <w:bCs/>
                <w:sz w:val="22"/>
                <w:szCs w:val="22"/>
              </w:rPr>
            </w:pPr>
            <w:r w:rsidRPr="00A230A2">
              <w:rPr>
                <w:b/>
                <w:bCs/>
                <w:sz w:val="22"/>
                <w:szCs w:val="22"/>
              </w:rPr>
              <w:t>Legal Reports</w:t>
            </w:r>
          </w:p>
          <w:p w14:paraId="2CE7BDFC" w14:textId="77777777" w:rsidR="00596C93" w:rsidRDefault="00596C93" w:rsidP="00596C93">
            <w:pPr>
              <w:pStyle w:val="ListParagraph"/>
              <w:ind w:left="1080"/>
              <w:rPr>
                <w:b/>
              </w:rPr>
            </w:pPr>
          </w:p>
          <w:p w14:paraId="51703C0C" w14:textId="77777777" w:rsidR="00596C93" w:rsidRDefault="00596C93" w:rsidP="0058610B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>
              <w:rPr>
                <w:b/>
              </w:rPr>
              <w:t>Public Comments</w:t>
            </w:r>
          </w:p>
          <w:p w14:paraId="275BE416" w14:textId="6F83808A" w:rsidR="00596C93" w:rsidRPr="002D427E" w:rsidRDefault="00596C93" w:rsidP="0058610B">
            <w:pPr>
              <w:pStyle w:val="ListParagraph"/>
              <w:numPr>
                <w:ilvl w:val="1"/>
                <w:numId w:val="3"/>
              </w:numPr>
              <w:rPr>
                <w:b/>
              </w:rPr>
            </w:pPr>
            <w:r w:rsidRPr="002D427E">
              <w:rPr>
                <w:bCs/>
              </w:rPr>
              <w:t xml:space="preserve">Limited to </w:t>
            </w:r>
            <w:r w:rsidRPr="002D427E">
              <w:rPr>
                <w:b/>
                <w:u w:val="single"/>
              </w:rPr>
              <w:t>TWO (2) Minutes</w:t>
            </w:r>
            <w:r w:rsidR="0074169A" w:rsidRPr="002D427E">
              <w:rPr>
                <w:b/>
                <w:u w:val="single"/>
              </w:rPr>
              <w:br/>
            </w:r>
          </w:p>
          <w:p w14:paraId="1194D16F" w14:textId="3C6D9082" w:rsidR="004E06F4" w:rsidRPr="00686E56" w:rsidRDefault="00596C93" w:rsidP="0058610B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686E56">
              <w:rPr>
                <w:b/>
              </w:rPr>
              <w:t>Motion For Adjournment</w:t>
            </w:r>
          </w:p>
        </w:tc>
      </w:tr>
      <w:tr w:rsidR="0072084A" w14:paraId="69FBB30A" w14:textId="77777777" w:rsidTr="004E06F4">
        <w:tc>
          <w:tcPr>
            <w:tcW w:w="2335" w:type="dxa"/>
          </w:tcPr>
          <w:p w14:paraId="56319289" w14:textId="77777777" w:rsidR="0072084A" w:rsidRDefault="0072084A" w:rsidP="007E5961">
            <w:pPr>
              <w:rPr>
                <w:b/>
                <w:sz w:val="20"/>
                <w:szCs w:val="20"/>
                <w:u w:val="single"/>
              </w:rPr>
            </w:pPr>
          </w:p>
          <w:p w14:paraId="2F001F84" w14:textId="52565CC3" w:rsidR="00CA0FC9" w:rsidRDefault="00CA0FC9" w:rsidP="007E5961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9270" w:type="dxa"/>
          </w:tcPr>
          <w:p w14:paraId="32C5D150" w14:textId="77777777" w:rsidR="0072084A" w:rsidRDefault="0072084A" w:rsidP="007E5961">
            <w:pPr>
              <w:jc w:val="center"/>
              <w:rPr>
                <w:b/>
              </w:rPr>
            </w:pPr>
          </w:p>
        </w:tc>
      </w:tr>
    </w:tbl>
    <w:p w14:paraId="28015FF2" w14:textId="5CFBFFE5" w:rsidR="005720E3" w:rsidRDefault="005720E3" w:rsidP="00776C87">
      <w:pPr>
        <w:jc w:val="right"/>
        <w:rPr>
          <w:color w:val="000000"/>
        </w:rPr>
      </w:pPr>
      <w:r>
        <w:rPr>
          <w:color w:val="000000"/>
        </w:rPr>
        <w:t xml:space="preserve"> </w:t>
      </w:r>
    </w:p>
    <w:p w14:paraId="04593C00" w14:textId="77777777" w:rsidR="005720E3" w:rsidRDefault="005720E3" w:rsidP="005720E3">
      <w:pPr>
        <w:rPr>
          <w:color w:val="000000"/>
        </w:rPr>
      </w:pPr>
    </w:p>
    <w:p w14:paraId="2EC59819" w14:textId="77777777" w:rsidR="00D22713" w:rsidRDefault="00D22713" w:rsidP="005720E3">
      <w:pPr>
        <w:spacing w:after="200" w:line="276" w:lineRule="auto"/>
        <w:rPr>
          <w:b/>
        </w:rPr>
      </w:pPr>
    </w:p>
    <w:sectPr w:rsidR="00D22713" w:rsidSect="007E5961">
      <w:headerReference w:type="default" r:id="rId12"/>
      <w:footerReference w:type="default" r:id="rId13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95C5A" w14:textId="77777777" w:rsidR="001542F4" w:rsidRDefault="001542F4" w:rsidP="00DF7695">
      <w:r>
        <w:separator/>
      </w:r>
    </w:p>
  </w:endnote>
  <w:endnote w:type="continuationSeparator" w:id="0">
    <w:p w14:paraId="519C9209" w14:textId="77777777" w:rsidR="001542F4" w:rsidRDefault="001542F4" w:rsidP="00DF76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65120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2F1E07" w14:textId="41DDEAFC" w:rsidR="00776C87" w:rsidRDefault="00776C8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D8C7E8" w14:textId="77777777" w:rsidR="00776C87" w:rsidRDefault="00776C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7040C" w14:textId="77777777" w:rsidR="001542F4" w:rsidRDefault="001542F4" w:rsidP="00DF7695">
      <w:r>
        <w:separator/>
      </w:r>
    </w:p>
  </w:footnote>
  <w:footnote w:type="continuationSeparator" w:id="0">
    <w:p w14:paraId="17FDBBB7" w14:textId="77777777" w:rsidR="001542F4" w:rsidRDefault="001542F4" w:rsidP="00DF76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79AFA" w14:textId="2B41E71B" w:rsidR="004C7DDE" w:rsidRDefault="004C7DDE" w:rsidP="004C7DDE">
    <w:pPr>
      <w:pStyle w:val="Header"/>
      <w:tabs>
        <w:tab w:val="clear" w:pos="4320"/>
        <w:tab w:val="clear" w:pos="8640"/>
        <w:tab w:val="left" w:pos="186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F7463"/>
    <w:multiLevelType w:val="hybridMultilevel"/>
    <w:tmpl w:val="103ADA1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1A8D4335"/>
    <w:multiLevelType w:val="hybridMultilevel"/>
    <w:tmpl w:val="1D4C56CA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34DB0079"/>
    <w:multiLevelType w:val="hybridMultilevel"/>
    <w:tmpl w:val="2BCC9B3E"/>
    <w:lvl w:ilvl="0" w:tplc="A340721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235445"/>
    <w:multiLevelType w:val="hybridMultilevel"/>
    <w:tmpl w:val="6218CC00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51311E3E"/>
    <w:multiLevelType w:val="hybridMultilevel"/>
    <w:tmpl w:val="ADF4FFD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55C82F78"/>
    <w:multiLevelType w:val="hybridMultilevel"/>
    <w:tmpl w:val="9F06138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6F45715E"/>
    <w:multiLevelType w:val="hybridMultilevel"/>
    <w:tmpl w:val="C9184E34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CE71A6"/>
    <w:multiLevelType w:val="hybridMultilevel"/>
    <w:tmpl w:val="85A2FBC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7C8A1FA5"/>
    <w:multiLevelType w:val="hybridMultilevel"/>
    <w:tmpl w:val="85F0D51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777259498">
    <w:abstractNumId w:val="2"/>
  </w:num>
  <w:num w:numId="2" w16cid:durableId="1386175023">
    <w:abstractNumId w:val="0"/>
  </w:num>
  <w:num w:numId="3" w16cid:durableId="1897231358">
    <w:abstractNumId w:val="6"/>
  </w:num>
  <w:num w:numId="4" w16cid:durableId="838539977">
    <w:abstractNumId w:val="4"/>
  </w:num>
  <w:num w:numId="5" w16cid:durableId="806969893">
    <w:abstractNumId w:val="7"/>
  </w:num>
  <w:num w:numId="6" w16cid:durableId="849418361">
    <w:abstractNumId w:val="1"/>
  </w:num>
  <w:num w:numId="7" w16cid:durableId="215941418">
    <w:abstractNumId w:val="5"/>
  </w:num>
  <w:num w:numId="8" w16cid:durableId="1405641589">
    <w:abstractNumId w:val="3"/>
  </w:num>
  <w:num w:numId="9" w16cid:durableId="483276489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NDIzMTEyN7AwNzJW0lEKTi0uzszPAykwrAUAFRQYTiwAAAA="/>
  </w:docVars>
  <w:rsids>
    <w:rsidRoot w:val="00872815"/>
    <w:rsid w:val="0000035D"/>
    <w:rsid w:val="00000D3F"/>
    <w:rsid w:val="00001609"/>
    <w:rsid w:val="0000227E"/>
    <w:rsid w:val="00012BE3"/>
    <w:rsid w:val="000155CA"/>
    <w:rsid w:val="00015AE8"/>
    <w:rsid w:val="000202C7"/>
    <w:rsid w:val="00020491"/>
    <w:rsid w:val="00020E50"/>
    <w:rsid w:val="00023FF1"/>
    <w:rsid w:val="00024B1C"/>
    <w:rsid w:val="00025845"/>
    <w:rsid w:val="00025AAA"/>
    <w:rsid w:val="000260AA"/>
    <w:rsid w:val="0003179E"/>
    <w:rsid w:val="00032638"/>
    <w:rsid w:val="000423FD"/>
    <w:rsid w:val="00042863"/>
    <w:rsid w:val="000458E8"/>
    <w:rsid w:val="000462BE"/>
    <w:rsid w:val="00046C4B"/>
    <w:rsid w:val="00047F0E"/>
    <w:rsid w:val="00047FCD"/>
    <w:rsid w:val="00050B82"/>
    <w:rsid w:val="00051BE7"/>
    <w:rsid w:val="000532B0"/>
    <w:rsid w:val="00054570"/>
    <w:rsid w:val="00054EAE"/>
    <w:rsid w:val="000553DC"/>
    <w:rsid w:val="00055AFA"/>
    <w:rsid w:val="000564BD"/>
    <w:rsid w:val="00060D9D"/>
    <w:rsid w:val="00062A3C"/>
    <w:rsid w:val="0006448F"/>
    <w:rsid w:val="00067B17"/>
    <w:rsid w:val="0007149A"/>
    <w:rsid w:val="000736B2"/>
    <w:rsid w:val="00074A7D"/>
    <w:rsid w:val="00080CB2"/>
    <w:rsid w:val="00083319"/>
    <w:rsid w:val="00084D92"/>
    <w:rsid w:val="00085207"/>
    <w:rsid w:val="000854B7"/>
    <w:rsid w:val="00086A53"/>
    <w:rsid w:val="00087662"/>
    <w:rsid w:val="00087CAF"/>
    <w:rsid w:val="0009393E"/>
    <w:rsid w:val="0009689F"/>
    <w:rsid w:val="000977C4"/>
    <w:rsid w:val="000A06D1"/>
    <w:rsid w:val="000A18BC"/>
    <w:rsid w:val="000A2261"/>
    <w:rsid w:val="000A3836"/>
    <w:rsid w:val="000A4996"/>
    <w:rsid w:val="000A5D23"/>
    <w:rsid w:val="000A5E7B"/>
    <w:rsid w:val="000A6DC2"/>
    <w:rsid w:val="000B0512"/>
    <w:rsid w:val="000B0F46"/>
    <w:rsid w:val="000B2957"/>
    <w:rsid w:val="000B2FA5"/>
    <w:rsid w:val="000B592B"/>
    <w:rsid w:val="000B67D3"/>
    <w:rsid w:val="000B786F"/>
    <w:rsid w:val="000B7BC6"/>
    <w:rsid w:val="000B7BFB"/>
    <w:rsid w:val="000C1218"/>
    <w:rsid w:val="000C1822"/>
    <w:rsid w:val="000C294F"/>
    <w:rsid w:val="000C3967"/>
    <w:rsid w:val="000C3E03"/>
    <w:rsid w:val="000C4605"/>
    <w:rsid w:val="000C5CC4"/>
    <w:rsid w:val="000C61AB"/>
    <w:rsid w:val="000C73F8"/>
    <w:rsid w:val="000D070E"/>
    <w:rsid w:val="000D2F4A"/>
    <w:rsid w:val="000D44E1"/>
    <w:rsid w:val="000D53F5"/>
    <w:rsid w:val="000D74B6"/>
    <w:rsid w:val="000E1B05"/>
    <w:rsid w:val="000E279E"/>
    <w:rsid w:val="000E39A0"/>
    <w:rsid w:val="000E3AF7"/>
    <w:rsid w:val="000E4C57"/>
    <w:rsid w:val="000E6087"/>
    <w:rsid w:val="000E650C"/>
    <w:rsid w:val="000E6BE4"/>
    <w:rsid w:val="000F3252"/>
    <w:rsid w:val="000F3484"/>
    <w:rsid w:val="000F4CE8"/>
    <w:rsid w:val="000F532B"/>
    <w:rsid w:val="000F605B"/>
    <w:rsid w:val="000F6713"/>
    <w:rsid w:val="000F766C"/>
    <w:rsid w:val="000F7C8E"/>
    <w:rsid w:val="00100A1C"/>
    <w:rsid w:val="00101DEE"/>
    <w:rsid w:val="001030A5"/>
    <w:rsid w:val="00104F2F"/>
    <w:rsid w:val="001055B9"/>
    <w:rsid w:val="0010571C"/>
    <w:rsid w:val="001058F5"/>
    <w:rsid w:val="00105D42"/>
    <w:rsid w:val="00106454"/>
    <w:rsid w:val="0011186E"/>
    <w:rsid w:val="00113244"/>
    <w:rsid w:val="00113E76"/>
    <w:rsid w:val="00113F0B"/>
    <w:rsid w:val="00114163"/>
    <w:rsid w:val="0011446C"/>
    <w:rsid w:val="00115DF0"/>
    <w:rsid w:val="001167F1"/>
    <w:rsid w:val="00116F9A"/>
    <w:rsid w:val="001174D1"/>
    <w:rsid w:val="00120635"/>
    <w:rsid w:val="00121D88"/>
    <w:rsid w:val="00124711"/>
    <w:rsid w:val="00125921"/>
    <w:rsid w:val="00126693"/>
    <w:rsid w:val="0012669A"/>
    <w:rsid w:val="00127CEA"/>
    <w:rsid w:val="00127DCA"/>
    <w:rsid w:val="00131C09"/>
    <w:rsid w:val="00134DA2"/>
    <w:rsid w:val="001353DF"/>
    <w:rsid w:val="0013582D"/>
    <w:rsid w:val="00136647"/>
    <w:rsid w:val="00136C47"/>
    <w:rsid w:val="0014167B"/>
    <w:rsid w:val="00142C70"/>
    <w:rsid w:val="00143B29"/>
    <w:rsid w:val="00145D31"/>
    <w:rsid w:val="001479F2"/>
    <w:rsid w:val="0015103B"/>
    <w:rsid w:val="00152617"/>
    <w:rsid w:val="001540CB"/>
    <w:rsid w:val="0015427B"/>
    <w:rsid w:val="001542F4"/>
    <w:rsid w:val="00154E00"/>
    <w:rsid w:val="00155503"/>
    <w:rsid w:val="001556E1"/>
    <w:rsid w:val="0015657F"/>
    <w:rsid w:val="001603C8"/>
    <w:rsid w:val="001646E0"/>
    <w:rsid w:val="001656BD"/>
    <w:rsid w:val="0016594F"/>
    <w:rsid w:val="00165E9C"/>
    <w:rsid w:val="00166EA2"/>
    <w:rsid w:val="00167200"/>
    <w:rsid w:val="001721F1"/>
    <w:rsid w:val="00172C74"/>
    <w:rsid w:val="00173CA4"/>
    <w:rsid w:val="00175AE9"/>
    <w:rsid w:val="00177D43"/>
    <w:rsid w:val="00181D5C"/>
    <w:rsid w:val="00182989"/>
    <w:rsid w:val="00184746"/>
    <w:rsid w:val="0018677A"/>
    <w:rsid w:val="0019038A"/>
    <w:rsid w:val="00190596"/>
    <w:rsid w:val="001933B2"/>
    <w:rsid w:val="00193498"/>
    <w:rsid w:val="00193E75"/>
    <w:rsid w:val="00194794"/>
    <w:rsid w:val="0019667D"/>
    <w:rsid w:val="001A251F"/>
    <w:rsid w:val="001A3700"/>
    <w:rsid w:val="001A48B2"/>
    <w:rsid w:val="001A79E4"/>
    <w:rsid w:val="001A7AE4"/>
    <w:rsid w:val="001B0693"/>
    <w:rsid w:val="001B2DFB"/>
    <w:rsid w:val="001B4B7E"/>
    <w:rsid w:val="001B57B6"/>
    <w:rsid w:val="001B6C43"/>
    <w:rsid w:val="001C04E1"/>
    <w:rsid w:val="001C15CD"/>
    <w:rsid w:val="001C2873"/>
    <w:rsid w:val="001C3757"/>
    <w:rsid w:val="001C45D0"/>
    <w:rsid w:val="001C562B"/>
    <w:rsid w:val="001C583E"/>
    <w:rsid w:val="001D008C"/>
    <w:rsid w:val="001D05BB"/>
    <w:rsid w:val="001D21AB"/>
    <w:rsid w:val="001D3E6A"/>
    <w:rsid w:val="001D5926"/>
    <w:rsid w:val="001D65BC"/>
    <w:rsid w:val="001D6E1F"/>
    <w:rsid w:val="001E1399"/>
    <w:rsid w:val="001E27F7"/>
    <w:rsid w:val="001E5350"/>
    <w:rsid w:val="001E6177"/>
    <w:rsid w:val="001F001D"/>
    <w:rsid w:val="001F2925"/>
    <w:rsid w:val="001F35A3"/>
    <w:rsid w:val="001F4C0C"/>
    <w:rsid w:val="001F57D1"/>
    <w:rsid w:val="001F5AC3"/>
    <w:rsid w:val="00200D21"/>
    <w:rsid w:val="00201778"/>
    <w:rsid w:val="0020407C"/>
    <w:rsid w:val="002051E7"/>
    <w:rsid w:val="0020520F"/>
    <w:rsid w:val="00206DE5"/>
    <w:rsid w:val="00211CD8"/>
    <w:rsid w:val="002144FC"/>
    <w:rsid w:val="002155D8"/>
    <w:rsid w:val="00215B4B"/>
    <w:rsid w:val="0021705D"/>
    <w:rsid w:val="00217DEF"/>
    <w:rsid w:val="002201F6"/>
    <w:rsid w:val="00220BAD"/>
    <w:rsid w:val="00222DB9"/>
    <w:rsid w:val="002230E4"/>
    <w:rsid w:val="00223AA1"/>
    <w:rsid w:val="00224D44"/>
    <w:rsid w:val="00225255"/>
    <w:rsid w:val="002262F4"/>
    <w:rsid w:val="00231BAB"/>
    <w:rsid w:val="00234F6E"/>
    <w:rsid w:val="00236EB4"/>
    <w:rsid w:val="002472C2"/>
    <w:rsid w:val="00251EC0"/>
    <w:rsid w:val="00252C0F"/>
    <w:rsid w:val="002540B0"/>
    <w:rsid w:val="002567AC"/>
    <w:rsid w:val="0026004B"/>
    <w:rsid w:val="00263933"/>
    <w:rsid w:val="00265DAE"/>
    <w:rsid w:val="00266088"/>
    <w:rsid w:val="00270C7A"/>
    <w:rsid w:val="0027276E"/>
    <w:rsid w:val="002727C1"/>
    <w:rsid w:val="00272C00"/>
    <w:rsid w:val="0027453D"/>
    <w:rsid w:val="002776DA"/>
    <w:rsid w:val="00277871"/>
    <w:rsid w:val="00277CD4"/>
    <w:rsid w:val="00282A35"/>
    <w:rsid w:val="00284778"/>
    <w:rsid w:val="00285DED"/>
    <w:rsid w:val="002919BF"/>
    <w:rsid w:val="00291F68"/>
    <w:rsid w:val="00292125"/>
    <w:rsid w:val="00296F13"/>
    <w:rsid w:val="002971B0"/>
    <w:rsid w:val="002973CB"/>
    <w:rsid w:val="00297AEF"/>
    <w:rsid w:val="002A2307"/>
    <w:rsid w:val="002A4212"/>
    <w:rsid w:val="002A4593"/>
    <w:rsid w:val="002A67BA"/>
    <w:rsid w:val="002A6A18"/>
    <w:rsid w:val="002A75B3"/>
    <w:rsid w:val="002B15A2"/>
    <w:rsid w:val="002B39BA"/>
    <w:rsid w:val="002B5BC5"/>
    <w:rsid w:val="002C0D66"/>
    <w:rsid w:val="002C24C9"/>
    <w:rsid w:val="002C5324"/>
    <w:rsid w:val="002C7971"/>
    <w:rsid w:val="002C7B95"/>
    <w:rsid w:val="002D427E"/>
    <w:rsid w:val="002D531F"/>
    <w:rsid w:val="002D54EA"/>
    <w:rsid w:val="002E0E2D"/>
    <w:rsid w:val="002E3DB3"/>
    <w:rsid w:val="002E3FDC"/>
    <w:rsid w:val="002E49D6"/>
    <w:rsid w:val="002E637F"/>
    <w:rsid w:val="002E73C4"/>
    <w:rsid w:val="002F0F50"/>
    <w:rsid w:val="002F212D"/>
    <w:rsid w:val="002F534E"/>
    <w:rsid w:val="002F5960"/>
    <w:rsid w:val="002F5EAF"/>
    <w:rsid w:val="002F6F94"/>
    <w:rsid w:val="00302FFF"/>
    <w:rsid w:val="00303828"/>
    <w:rsid w:val="00303995"/>
    <w:rsid w:val="00312150"/>
    <w:rsid w:val="003155FE"/>
    <w:rsid w:val="00316E1F"/>
    <w:rsid w:val="0031784A"/>
    <w:rsid w:val="00320668"/>
    <w:rsid w:val="003214E6"/>
    <w:rsid w:val="00323C61"/>
    <w:rsid w:val="00325576"/>
    <w:rsid w:val="00326017"/>
    <w:rsid w:val="00326D79"/>
    <w:rsid w:val="00327200"/>
    <w:rsid w:val="00327B57"/>
    <w:rsid w:val="003306F8"/>
    <w:rsid w:val="00330ADF"/>
    <w:rsid w:val="003320BE"/>
    <w:rsid w:val="003329BB"/>
    <w:rsid w:val="00332B3E"/>
    <w:rsid w:val="0033476A"/>
    <w:rsid w:val="00337BB1"/>
    <w:rsid w:val="00341D7C"/>
    <w:rsid w:val="00350ED3"/>
    <w:rsid w:val="00351598"/>
    <w:rsid w:val="00353129"/>
    <w:rsid w:val="0035403E"/>
    <w:rsid w:val="00354FFA"/>
    <w:rsid w:val="0035683B"/>
    <w:rsid w:val="00356EBC"/>
    <w:rsid w:val="00361670"/>
    <w:rsid w:val="00361A27"/>
    <w:rsid w:val="00362410"/>
    <w:rsid w:val="003634CE"/>
    <w:rsid w:val="003650C4"/>
    <w:rsid w:val="00366424"/>
    <w:rsid w:val="00367C6A"/>
    <w:rsid w:val="003708DA"/>
    <w:rsid w:val="00370F28"/>
    <w:rsid w:val="00372320"/>
    <w:rsid w:val="0037310A"/>
    <w:rsid w:val="00376521"/>
    <w:rsid w:val="00376F6D"/>
    <w:rsid w:val="00377A20"/>
    <w:rsid w:val="00380467"/>
    <w:rsid w:val="0038199F"/>
    <w:rsid w:val="00381BA7"/>
    <w:rsid w:val="00382370"/>
    <w:rsid w:val="0038449B"/>
    <w:rsid w:val="00384CF0"/>
    <w:rsid w:val="00385B18"/>
    <w:rsid w:val="00394DEE"/>
    <w:rsid w:val="003A1FC2"/>
    <w:rsid w:val="003A40BB"/>
    <w:rsid w:val="003A572D"/>
    <w:rsid w:val="003B14B4"/>
    <w:rsid w:val="003B3138"/>
    <w:rsid w:val="003B3294"/>
    <w:rsid w:val="003B3383"/>
    <w:rsid w:val="003B3EC3"/>
    <w:rsid w:val="003B6CC6"/>
    <w:rsid w:val="003C0AEE"/>
    <w:rsid w:val="003C1254"/>
    <w:rsid w:val="003C2751"/>
    <w:rsid w:val="003C5ABD"/>
    <w:rsid w:val="003C66AC"/>
    <w:rsid w:val="003C7918"/>
    <w:rsid w:val="003C7930"/>
    <w:rsid w:val="003D2C00"/>
    <w:rsid w:val="003D32DB"/>
    <w:rsid w:val="003D51DD"/>
    <w:rsid w:val="003D5221"/>
    <w:rsid w:val="003E1476"/>
    <w:rsid w:val="003E37AE"/>
    <w:rsid w:val="003E4ADC"/>
    <w:rsid w:val="003E534B"/>
    <w:rsid w:val="003F0495"/>
    <w:rsid w:val="003F0C22"/>
    <w:rsid w:val="003F1B02"/>
    <w:rsid w:val="003F2041"/>
    <w:rsid w:val="003F20BE"/>
    <w:rsid w:val="003F2466"/>
    <w:rsid w:val="003F66E2"/>
    <w:rsid w:val="003F7A7B"/>
    <w:rsid w:val="004004D8"/>
    <w:rsid w:val="00400BC8"/>
    <w:rsid w:val="00402842"/>
    <w:rsid w:val="00403718"/>
    <w:rsid w:val="00403E23"/>
    <w:rsid w:val="00404485"/>
    <w:rsid w:val="00407629"/>
    <w:rsid w:val="00412F34"/>
    <w:rsid w:val="0041544A"/>
    <w:rsid w:val="00415E8D"/>
    <w:rsid w:val="00416EE1"/>
    <w:rsid w:val="00417F15"/>
    <w:rsid w:val="00421C14"/>
    <w:rsid w:val="00422CB6"/>
    <w:rsid w:val="004254E3"/>
    <w:rsid w:val="00425A55"/>
    <w:rsid w:val="00427265"/>
    <w:rsid w:val="00433210"/>
    <w:rsid w:val="00433E6B"/>
    <w:rsid w:val="004345A0"/>
    <w:rsid w:val="00435B97"/>
    <w:rsid w:val="004365E3"/>
    <w:rsid w:val="00437B3A"/>
    <w:rsid w:val="004400CF"/>
    <w:rsid w:val="00441E39"/>
    <w:rsid w:val="004424FE"/>
    <w:rsid w:val="00442BEE"/>
    <w:rsid w:val="00444BC5"/>
    <w:rsid w:val="0044501D"/>
    <w:rsid w:val="0044721E"/>
    <w:rsid w:val="00450125"/>
    <w:rsid w:val="00450B6A"/>
    <w:rsid w:val="00450B82"/>
    <w:rsid w:val="00450BB3"/>
    <w:rsid w:val="004541F1"/>
    <w:rsid w:val="0045437F"/>
    <w:rsid w:val="00454A8C"/>
    <w:rsid w:val="00456AD0"/>
    <w:rsid w:val="00457DBC"/>
    <w:rsid w:val="00460910"/>
    <w:rsid w:val="00471C27"/>
    <w:rsid w:val="0047519C"/>
    <w:rsid w:val="00476302"/>
    <w:rsid w:val="004776A4"/>
    <w:rsid w:val="0048189E"/>
    <w:rsid w:val="00483DCE"/>
    <w:rsid w:val="00483EB0"/>
    <w:rsid w:val="00483F26"/>
    <w:rsid w:val="00484480"/>
    <w:rsid w:val="00485924"/>
    <w:rsid w:val="004873DD"/>
    <w:rsid w:val="00487F0A"/>
    <w:rsid w:val="00492CA3"/>
    <w:rsid w:val="00493424"/>
    <w:rsid w:val="00495775"/>
    <w:rsid w:val="004969A1"/>
    <w:rsid w:val="00496F64"/>
    <w:rsid w:val="00497977"/>
    <w:rsid w:val="004A0B41"/>
    <w:rsid w:val="004A15D2"/>
    <w:rsid w:val="004A17AE"/>
    <w:rsid w:val="004A2BF2"/>
    <w:rsid w:val="004A314A"/>
    <w:rsid w:val="004A34A7"/>
    <w:rsid w:val="004A4ABB"/>
    <w:rsid w:val="004A596C"/>
    <w:rsid w:val="004A6290"/>
    <w:rsid w:val="004A76B6"/>
    <w:rsid w:val="004A7CBB"/>
    <w:rsid w:val="004B06E1"/>
    <w:rsid w:val="004B1491"/>
    <w:rsid w:val="004B189C"/>
    <w:rsid w:val="004B2506"/>
    <w:rsid w:val="004B272A"/>
    <w:rsid w:val="004B6C9E"/>
    <w:rsid w:val="004B6EFC"/>
    <w:rsid w:val="004C47AC"/>
    <w:rsid w:val="004C7DDE"/>
    <w:rsid w:val="004D1728"/>
    <w:rsid w:val="004D2D26"/>
    <w:rsid w:val="004D3758"/>
    <w:rsid w:val="004D4156"/>
    <w:rsid w:val="004D75A6"/>
    <w:rsid w:val="004E06F4"/>
    <w:rsid w:val="004E0F48"/>
    <w:rsid w:val="004E0FE4"/>
    <w:rsid w:val="004E13BB"/>
    <w:rsid w:val="004E3245"/>
    <w:rsid w:val="004E5210"/>
    <w:rsid w:val="004E7805"/>
    <w:rsid w:val="004F0050"/>
    <w:rsid w:val="004F0651"/>
    <w:rsid w:val="004F1A7B"/>
    <w:rsid w:val="004F1C54"/>
    <w:rsid w:val="004F2684"/>
    <w:rsid w:val="004F300C"/>
    <w:rsid w:val="004F4AEB"/>
    <w:rsid w:val="004F5758"/>
    <w:rsid w:val="004F6975"/>
    <w:rsid w:val="004F6CB4"/>
    <w:rsid w:val="00500230"/>
    <w:rsid w:val="0050034F"/>
    <w:rsid w:val="00500F52"/>
    <w:rsid w:val="00505265"/>
    <w:rsid w:val="00506416"/>
    <w:rsid w:val="00511AC3"/>
    <w:rsid w:val="00512BDE"/>
    <w:rsid w:val="00513D9D"/>
    <w:rsid w:val="005179EC"/>
    <w:rsid w:val="005207BB"/>
    <w:rsid w:val="00521561"/>
    <w:rsid w:val="00522E75"/>
    <w:rsid w:val="005247CD"/>
    <w:rsid w:val="005254E3"/>
    <w:rsid w:val="005268F1"/>
    <w:rsid w:val="0053191F"/>
    <w:rsid w:val="00532695"/>
    <w:rsid w:val="00541DFC"/>
    <w:rsid w:val="00541F14"/>
    <w:rsid w:val="00543F1F"/>
    <w:rsid w:val="00544CDD"/>
    <w:rsid w:val="00544FCE"/>
    <w:rsid w:val="00550612"/>
    <w:rsid w:val="005541AF"/>
    <w:rsid w:val="00554F9B"/>
    <w:rsid w:val="00555932"/>
    <w:rsid w:val="00555FD7"/>
    <w:rsid w:val="0055731A"/>
    <w:rsid w:val="005577D7"/>
    <w:rsid w:val="00560A99"/>
    <w:rsid w:val="00560E00"/>
    <w:rsid w:val="005612BB"/>
    <w:rsid w:val="00561990"/>
    <w:rsid w:val="005621C4"/>
    <w:rsid w:val="005628DA"/>
    <w:rsid w:val="0056409B"/>
    <w:rsid w:val="00566AA7"/>
    <w:rsid w:val="005720E3"/>
    <w:rsid w:val="0057242F"/>
    <w:rsid w:val="00572B93"/>
    <w:rsid w:val="00573518"/>
    <w:rsid w:val="005738C2"/>
    <w:rsid w:val="0057581D"/>
    <w:rsid w:val="0057709D"/>
    <w:rsid w:val="00577933"/>
    <w:rsid w:val="00577D85"/>
    <w:rsid w:val="0058075A"/>
    <w:rsid w:val="0058201F"/>
    <w:rsid w:val="00582942"/>
    <w:rsid w:val="00583628"/>
    <w:rsid w:val="00584934"/>
    <w:rsid w:val="0058610B"/>
    <w:rsid w:val="00587114"/>
    <w:rsid w:val="005877AF"/>
    <w:rsid w:val="00591080"/>
    <w:rsid w:val="00591BFD"/>
    <w:rsid w:val="0059242C"/>
    <w:rsid w:val="00592A4F"/>
    <w:rsid w:val="005937FA"/>
    <w:rsid w:val="0059381D"/>
    <w:rsid w:val="00593FD4"/>
    <w:rsid w:val="00594809"/>
    <w:rsid w:val="00596109"/>
    <w:rsid w:val="00596C93"/>
    <w:rsid w:val="005A061B"/>
    <w:rsid w:val="005A1E5C"/>
    <w:rsid w:val="005A2FDF"/>
    <w:rsid w:val="005A379D"/>
    <w:rsid w:val="005A6CA4"/>
    <w:rsid w:val="005B0C66"/>
    <w:rsid w:val="005B1C26"/>
    <w:rsid w:val="005B27CC"/>
    <w:rsid w:val="005B4C50"/>
    <w:rsid w:val="005B4FB6"/>
    <w:rsid w:val="005B5EB3"/>
    <w:rsid w:val="005B69E9"/>
    <w:rsid w:val="005B6E3F"/>
    <w:rsid w:val="005C23C6"/>
    <w:rsid w:val="005C39B1"/>
    <w:rsid w:val="005C63DD"/>
    <w:rsid w:val="005C7F82"/>
    <w:rsid w:val="005D1425"/>
    <w:rsid w:val="005D14D5"/>
    <w:rsid w:val="005D529D"/>
    <w:rsid w:val="005D55C4"/>
    <w:rsid w:val="005E1B68"/>
    <w:rsid w:val="005E3271"/>
    <w:rsid w:val="005E3762"/>
    <w:rsid w:val="005E6364"/>
    <w:rsid w:val="005E6915"/>
    <w:rsid w:val="005F0C2D"/>
    <w:rsid w:val="005F2A79"/>
    <w:rsid w:val="005F5866"/>
    <w:rsid w:val="005F5F59"/>
    <w:rsid w:val="005F6C1A"/>
    <w:rsid w:val="00601586"/>
    <w:rsid w:val="00601650"/>
    <w:rsid w:val="00602CFF"/>
    <w:rsid w:val="00605321"/>
    <w:rsid w:val="00610823"/>
    <w:rsid w:val="0061148E"/>
    <w:rsid w:val="0061201E"/>
    <w:rsid w:val="00612C1E"/>
    <w:rsid w:val="006137CA"/>
    <w:rsid w:val="006146CF"/>
    <w:rsid w:val="006164AD"/>
    <w:rsid w:val="0061659F"/>
    <w:rsid w:val="006173EB"/>
    <w:rsid w:val="00620F1B"/>
    <w:rsid w:val="0062145C"/>
    <w:rsid w:val="00621AC3"/>
    <w:rsid w:val="00625985"/>
    <w:rsid w:val="0062652B"/>
    <w:rsid w:val="00633D20"/>
    <w:rsid w:val="00635B7A"/>
    <w:rsid w:val="00636BAE"/>
    <w:rsid w:val="00641850"/>
    <w:rsid w:val="00641C75"/>
    <w:rsid w:val="00643AE3"/>
    <w:rsid w:val="00643F37"/>
    <w:rsid w:val="00644A84"/>
    <w:rsid w:val="00644D40"/>
    <w:rsid w:val="00645930"/>
    <w:rsid w:val="0064755B"/>
    <w:rsid w:val="00647887"/>
    <w:rsid w:val="00647BE4"/>
    <w:rsid w:val="00654F55"/>
    <w:rsid w:val="00655668"/>
    <w:rsid w:val="00657D5C"/>
    <w:rsid w:val="006606A6"/>
    <w:rsid w:val="00662ACB"/>
    <w:rsid w:val="00665231"/>
    <w:rsid w:val="00672033"/>
    <w:rsid w:val="00672710"/>
    <w:rsid w:val="006732FE"/>
    <w:rsid w:val="006747DC"/>
    <w:rsid w:val="006760BC"/>
    <w:rsid w:val="00682441"/>
    <w:rsid w:val="006837C9"/>
    <w:rsid w:val="00683D1D"/>
    <w:rsid w:val="00683E81"/>
    <w:rsid w:val="00685ABC"/>
    <w:rsid w:val="00686E56"/>
    <w:rsid w:val="00687144"/>
    <w:rsid w:val="00690147"/>
    <w:rsid w:val="00690A5B"/>
    <w:rsid w:val="00690E62"/>
    <w:rsid w:val="0069211D"/>
    <w:rsid w:val="00692982"/>
    <w:rsid w:val="00695BAD"/>
    <w:rsid w:val="00696800"/>
    <w:rsid w:val="006977A0"/>
    <w:rsid w:val="006A0283"/>
    <w:rsid w:val="006A0F8D"/>
    <w:rsid w:val="006A1B93"/>
    <w:rsid w:val="006A1C14"/>
    <w:rsid w:val="006A2133"/>
    <w:rsid w:val="006A2F24"/>
    <w:rsid w:val="006A3777"/>
    <w:rsid w:val="006A4094"/>
    <w:rsid w:val="006A4728"/>
    <w:rsid w:val="006A6895"/>
    <w:rsid w:val="006B0C54"/>
    <w:rsid w:val="006B1D40"/>
    <w:rsid w:val="006B270E"/>
    <w:rsid w:val="006B5421"/>
    <w:rsid w:val="006B5808"/>
    <w:rsid w:val="006B58AF"/>
    <w:rsid w:val="006B5D54"/>
    <w:rsid w:val="006B69C9"/>
    <w:rsid w:val="006B6FD1"/>
    <w:rsid w:val="006B7030"/>
    <w:rsid w:val="006B77AC"/>
    <w:rsid w:val="006B7954"/>
    <w:rsid w:val="006C1E91"/>
    <w:rsid w:val="006C3804"/>
    <w:rsid w:val="006C412B"/>
    <w:rsid w:val="006C5651"/>
    <w:rsid w:val="006C57AD"/>
    <w:rsid w:val="006C6B5A"/>
    <w:rsid w:val="006D097D"/>
    <w:rsid w:val="006D35BB"/>
    <w:rsid w:val="006D60F5"/>
    <w:rsid w:val="006D6BAB"/>
    <w:rsid w:val="006E6E8A"/>
    <w:rsid w:val="006F2CEF"/>
    <w:rsid w:val="006F3E05"/>
    <w:rsid w:val="006F5ACE"/>
    <w:rsid w:val="006F773A"/>
    <w:rsid w:val="006F7FB6"/>
    <w:rsid w:val="0070289E"/>
    <w:rsid w:val="00703110"/>
    <w:rsid w:val="00704957"/>
    <w:rsid w:val="00705C9C"/>
    <w:rsid w:val="00706759"/>
    <w:rsid w:val="0070708A"/>
    <w:rsid w:val="00710B02"/>
    <w:rsid w:val="00711F16"/>
    <w:rsid w:val="00712486"/>
    <w:rsid w:val="00717AF8"/>
    <w:rsid w:val="00717DF2"/>
    <w:rsid w:val="0072084A"/>
    <w:rsid w:val="00720F7A"/>
    <w:rsid w:val="00723D86"/>
    <w:rsid w:val="0072481F"/>
    <w:rsid w:val="00724E20"/>
    <w:rsid w:val="00727C83"/>
    <w:rsid w:val="00730403"/>
    <w:rsid w:val="00730912"/>
    <w:rsid w:val="00731279"/>
    <w:rsid w:val="00732007"/>
    <w:rsid w:val="00732A5A"/>
    <w:rsid w:val="00732EA7"/>
    <w:rsid w:val="00733D2D"/>
    <w:rsid w:val="007343BC"/>
    <w:rsid w:val="0073529A"/>
    <w:rsid w:val="00735417"/>
    <w:rsid w:val="00735929"/>
    <w:rsid w:val="00735DF0"/>
    <w:rsid w:val="00736505"/>
    <w:rsid w:val="0074169A"/>
    <w:rsid w:val="0074179E"/>
    <w:rsid w:val="00741F96"/>
    <w:rsid w:val="00742CC1"/>
    <w:rsid w:val="0074384F"/>
    <w:rsid w:val="00743C68"/>
    <w:rsid w:val="007456E6"/>
    <w:rsid w:val="00745AB8"/>
    <w:rsid w:val="00745E89"/>
    <w:rsid w:val="007469F6"/>
    <w:rsid w:val="00746B56"/>
    <w:rsid w:val="007522EC"/>
    <w:rsid w:val="007532A1"/>
    <w:rsid w:val="007537A6"/>
    <w:rsid w:val="00755505"/>
    <w:rsid w:val="007568A3"/>
    <w:rsid w:val="007605A4"/>
    <w:rsid w:val="007616CA"/>
    <w:rsid w:val="00761D6C"/>
    <w:rsid w:val="00762CD4"/>
    <w:rsid w:val="00762E09"/>
    <w:rsid w:val="0076417E"/>
    <w:rsid w:val="00770716"/>
    <w:rsid w:val="00770AA3"/>
    <w:rsid w:val="00771DA6"/>
    <w:rsid w:val="007730FD"/>
    <w:rsid w:val="00776C87"/>
    <w:rsid w:val="00780BF0"/>
    <w:rsid w:val="00782BFE"/>
    <w:rsid w:val="00783347"/>
    <w:rsid w:val="00784067"/>
    <w:rsid w:val="00784908"/>
    <w:rsid w:val="00784926"/>
    <w:rsid w:val="00785054"/>
    <w:rsid w:val="00787B7D"/>
    <w:rsid w:val="007905D2"/>
    <w:rsid w:val="00790791"/>
    <w:rsid w:val="007907A8"/>
    <w:rsid w:val="007917D6"/>
    <w:rsid w:val="007921E8"/>
    <w:rsid w:val="00792871"/>
    <w:rsid w:val="007A0D21"/>
    <w:rsid w:val="007A0FA4"/>
    <w:rsid w:val="007A1D9D"/>
    <w:rsid w:val="007A38C0"/>
    <w:rsid w:val="007A49DA"/>
    <w:rsid w:val="007A4E52"/>
    <w:rsid w:val="007B0010"/>
    <w:rsid w:val="007B0E0B"/>
    <w:rsid w:val="007B1F13"/>
    <w:rsid w:val="007B55CA"/>
    <w:rsid w:val="007B75BA"/>
    <w:rsid w:val="007B76AA"/>
    <w:rsid w:val="007C0A11"/>
    <w:rsid w:val="007C30BB"/>
    <w:rsid w:val="007C59F8"/>
    <w:rsid w:val="007C63EF"/>
    <w:rsid w:val="007C73B9"/>
    <w:rsid w:val="007D164D"/>
    <w:rsid w:val="007D36FE"/>
    <w:rsid w:val="007D541D"/>
    <w:rsid w:val="007D5636"/>
    <w:rsid w:val="007D61B9"/>
    <w:rsid w:val="007E292E"/>
    <w:rsid w:val="007E5460"/>
    <w:rsid w:val="007E5722"/>
    <w:rsid w:val="007E5961"/>
    <w:rsid w:val="007E7818"/>
    <w:rsid w:val="007E7EEC"/>
    <w:rsid w:val="007F35D0"/>
    <w:rsid w:val="007F3819"/>
    <w:rsid w:val="007F5AE7"/>
    <w:rsid w:val="007F7384"/>
    <w:rsid w:val="008008D8"/>
    <w:rsid w:val="00801F1F"/>
    <w:rsid w:val="00805BB7"/>
    <w:rsid w:val="00805CF4"/>
    <w:rsid w:val="00806568"/>
    <w:rsid w:val="0081307C"/>
    <w:rsid w:val="00815397"/>
    <w:rsid w:val="00815734"/>
    <w:rsid w:val="008157E1"/>
    <w:rsid w:val="00816857"/>
    <w:rsid w:val="00817FC7"/>
    <w:rsid w:val="00825507"/>
    <w:rsid w:val="00825DC4"/>
    <w:rsid w:val="00826C62"/>
    <w:rsid w:val="0083099A"/>
    <w:rsid w:val="00831BC4"/>
    <w:rsid w:val="00832F79"/>
    <w:rsid w:val="0083622F"/>
    <w:rsid w:val="00836C3A"/>
    <w:rsid w:val="0083721D"/>
    <w:rsid w:val="0084447D"/>
    <w:rsid w:val="00844C01"/>
    <w:rsid w:val="008457B8"/>
    <w:rsid w:val="008460D4"/>
    <w:rsid w:val="00846A1B"/>
    <w:rsid w:val="008470F8"/>
    <w:rsid w:val="00847535"/>
    <w:rsid w:val="00851E91"/>
    <w:rsid w:val="0085245F"/>
    <w:rsid w:val="0085320C"/>
    <w:rsid w:val="008536D4"/>
    <w:rsid w:val="008537BE"/>
    <w:rsid w:val="00855649"/>
    <w:rsid w:val="0085575D"/>
    <w:rsid w:val="008558E8"/>
    <w:rsid w:val="008615B5"/>
    <w:rsid w:val="00862F76"/>
    <w:rsid w:val="00863135"/>
    <w:rsid w:val="008636C4"/>
    <w:rsid w:val="00867346"/>
    <w:rsid w:val="008725A0"/>
    <w:rsid w:val="00872815"/>
    <w:rsid w:val="008728E4"/>
    <w:rsid w:val="0087453B"/>
    <w:rsid w:val="00875FF5"/>
    <w:rsid w:val="00876023"/>
    <w:rsid w:val="008812EF"/>
    <w:rsid w:val="00881F89"/>
    <w:rsid w:val="00882353"/>
    <w:rsid w:val="0088289D"/>
    <w:rsid w:val="00883605"/>
    <w:rsid w:val="00883C12"/>
    <w:rsid w:val="00884730"/>
    <w:rsid w:val="00884ECD"/>
    <w:rsid w:val="008864D4"/>
    <w:rsid w:val="00886510"/>
    <w:rsid w:val="008919BB"/>
    <w:rsid w:val="00896BD5"/>
    <w:rsid w:val="008A0785"/>
    <w:rsid w:val="008A0DEE"/>
    <w:rsid w:val="008A2A9B"/>
    <w:rsid w:val="008A3F16"/>
    <w:rsid w:val="008A4438"/>
    <w:rsid w:val="008A495A"/>
    <w:rsid w:val="008A7FB8"/>
    <w:rsid w:val="008B3918"/>
    <w:rsid w:val="008B41D1"/>
    <w:rsid w:val="008B498E"/>
    <w:rsid w:val="008B64AC"/>
    <w:rsid w:val="008C2A65"/>
    <w:rsid w:val="008C36B8"/>
    <w:rsid w:val="008C391C"/>
    <w:rsid w:val="008C402C"/>
    <w:rsid w:val="008C4EAE"/>
    <w:rsid w:val="008C54FA"/>
    <w:rsid w:val="008D070E"/>
    <w:rsid w:val="008D0A47"/>
    <w:rsid w:val="008D109E"/>
    <w:rsid w:val="008D1F58"/>
    <w:rsid w:val="008D3CE1"/>
    <w:rsid w:val="008D518E"/>
    <w:rsid w:val="008E0DAE"/>
    <w:rsid w:val="008E353B"/>
    <w:rsid w:val="008E385D"/>
    <w:rsid w:val="008E3AD5"/>
    <w:rsid w:val="008E3B15"/>
    <w:rsid w:val="008E7FA6"/>
    <w:rsid w:val="008F1961"/>
    <w:rsid w:val="008F1E1A"/>
    <w:rsid w:val="008F3BF6"/>
    <w:rsid w:val="008F78AB"/>
    <w:rsid w:val="00900B7A"/>
    <w:rsid w:val="009020D1"/>
    <w:rsid w:val="00904C8E"/>
    <w:rsid w:val="00905CA8"/>
    <w:rsid w:val="009060E5"/>
    <w:rsid w:val="00906D29"/>
    <w:rsid w:val="00907B16"/>
    <w:rsid w:val="00912108"/>
    <w:rsid w:val="009148CB"/>
    <w:rsid w:val="00915F66"/>
    <w:rsid w:val="0091775A"/>
    <w:rsid w:val="00920E58"/>
    <w:rsid w:val="009214F5"/>
    <w:rsid w:val="009217FC"/>
    <w:rsid w:val="00922D96"/>
    <w:rsid w:val="009254DF"/>
    <w:rsid w:val="00925BF5"/>
    <w:rsid w:val="0092698A"/>
    <w:rsid w:val="00927C93"/>
    <w:rsid w:val="0093013C"/>
    <w:rsid w:val="0093079E"/>
    <w:rsid w:val="00930EFB"/>
    <w:rsid w:val="00930F36"/>
    <w:rsid w:val="00932552"/>
    <w:rsid w:val="009326C4"/>
    <w:rsid w:val="0093441C"/>
    <w:rsid w:val="009366D3"/>
    <w:rsid w:val="00943FBC"/>
    <w:rsid w:val="00944AC0"/>
    <w:rsid w:val="009459F6"/>
    <w:rsid w:val="00946CE7"/>
    <w:rsid w:val="00947D67"/>
    <w:rsid w:val="0095093F"/>
    <w:rsid w:val="00951659"/>
    <w:rsid w:val="00955442"/>
    <w:rsid w:val="00955884"/>
    <w:rsid w:val="009567F5"/>
    <w:rsid w:val="00956CE3"/>
    <w:rsid w:val="009576B4"/>
    <w:rsid w:val="009611F9"/>
    <w:rsid w:val="00962064"/>
    <w:rsid w:val="009638DF"/>
    <w:rsid w:val="00963CEE"/>
    <w:rsid w:val="009675D8"/>
    <w:rsid w:val="00967CF5"/>
    <w:rsid w:val="00973704"/>
    <w:rsid w:val="009740C5"/>
    <w:rsid w:val="0097461B"/>
    <w:rsid w:val="0098042B"/>
    <w:rsid w:val="009806C3"/>
    <w:rsid w:val="009821D2"/>
    <w:rsid w:val="0098258A"/>
    <w:rsid w:val="009829EE"/>
    <w:rsid w:val="00985859"/>
    <w:rsid w:val="00986380"/>
    <w:rsid w:val="00990D1A"/>
    <w:rsid w:val="00991A7E"/>
    <w:rsid w:val="00991B3A"/>
    <w:rsid w:val="00991F32"/>
    <w:rsid w:val="00992090"/>
    <w:rsid w:val="009927B4"/>
    <w:rsid w:val="0099377A"/>
    <w:rsid w:val="009943D8"/>
    <w:rsid w:val="00995EB2"/>
    <w:rsid w:val="00997467"/>
    <w:rsid w:val="009974D0"/>
    <w:rsid w:val="009A13AF"/>
    <w:rsid w:val="009A30CD"/>
    <w:rsid w:val="009A3528"/>
    <w:rsid w:val="009A6A9B"/>
    <w:rsid w:val="009A6F5B"/>
    <w:rsid w:val="009B0203"/>
    <w:rsid w:val="009B2298"/>
    <w:rsid w:val="009B2AA6"/>
    <w:rsid w:val="009B300F"/>
    <w:rsid w:val="009B4BDF"/>
    <w:rsid w:val="009B703B"/>
    <w:rsid w:val="009C5CAF"/>
    <w:rsid w:val="009C6682"/>
    <w:rsid w:val="009C6A25"/>
    <w:rsid w:val="009C79F0"/>
    <w:rsid w:val="009D0564"/>
    <w:rsid w:val="009D32A4"/>
    <w:rsid w:val="009D411E"/>
    <w:rsid w:val="009D4BF2"/>
    <w:rsid w:val="009D5462"/>
    <w:rsid w:val="009D6616"/>
    <w:rsid w:val="009D7010"/>
    <w:rsid w:val="009E0DB6"/>
    <w:rsid w:val="009E16EB"/>
    <w:rsid w:val="009E2136"/>
    <w:rsid w:val="009E510E"/>
    <w:rsid w:val="009E57C2"/>
    <w:rsid w:val="009E6F9C"/>
    <w:rsid w:val="009E7629"/>
    <w:rsid w:val="009F00E6"/>
    <w:rsid w:val="009F5BD6"/>
    <w:rsid w:val="009F6497"/>
    <w:rsid w:val="009F6E1B"/>
    <w:rsid w:val="009F7813"/>
    <w:rsid w:val="009F79B4"/>
    <w:rsid w:val="00A02BCE"/>
    <w:rsid w:val="00A02DC2"/>
    <w:rsid w:val="00A02DCD"/>
    <w:rsid w:val="00A032F7"/>
    <w:rsid w:val="00A03808"/>
    <w:rsid w:val="00A06D35"/>
    <w:rsid w:val="00A0718F"/>
    <w:rsid w:val="00A108A2"/>
    <w:rsid w:val="00A11C36"/>
    <w:rsid w:val="00A1237D"/>
    <w:rsid w:val="00A14229"/>
    <w:rsid w:val="00A15229"/>
    <w:rsid w:val="00A20294"/>
    <w:rsid w:val="00A2383B"/>
    <w:rsid w:val="00A23CCF"/>
    <w:rsid w:val="00A26615"/>
    <w:rsid w:val="00A302E4"/>
    <w:rsid w:val="00A3281E"/>
    <w:rsid w:val="00A32A15"/>
    <w:rsid w:val="00A34C9A"/>
    <w:rsid w:val="00A3691A"/>
    <w:rsid w:val="00A416CF"/>
    <w:rsid w:val="00A419CA"/>
    <w:rsid w:val="00A41A4A"/>
    <w:rsid w:val="00A41AE0"/>
    <w:rsid w:val="00A4224C"/>
    <w:rsid w:val="00A445C8"/>
    <w:rsid w:val="00A445F0"/>
    <w:rsid w:val="00A4550E"/>
    <w:rsid w:val="00A45A52"/>
    <w:rsid w:val="00A4649B"/>
    <w:rsid w:val="00A468F3"/>
    <w:rsid w:val="00A47EEB"/>
    <w:rsid w:val="00A522E1"/>
    <w:rsid w:val="00A52912"/>
    <w:rsid w:val="00A54DD4"/>
    <w:rsid w:val="00A558D4"/>
    <w:rsid w:val="00A56B73"/>
    <w:rsid w:val="00A607F9"/>
    <w:rsid w:val="00A6146D"/>
    <w:rsid w:val="00A667FF"/>
    <w:rsid w:val="00A67A2A"/>
    <w:rsid w:val="00A7011E"/>
    <w:rsid w:val="00A70925"/>
    <w:rsid w:val="00A71AAF"/>
    <w:rsid w:val="00A743A2"/>
    <w:rsid w:val="00A7677E"/>
    <w:rsid w:val="00A77A60"/>
    <w:rsid w:val="00A80741"/>
    <w:rsid w:val="00A80CD0"/>
    <w:rsid w:val="00A80DF4"/>
    <w:rsid w:val="00A82CC1"/>
    <w:rsid w:val="00A84E69"/>
    <w:rsid w:val="00A84FE6"/>
    <w:rsid w:val="00A86049"/>
    <w:rsid w:val="00A861AA"/>
    <w:rsid w:val="00A93665"/>
    <w:rsid w:val="00A94FC0"/>
    <w:rsid w:val="00A95653"/>
    <w:rsid w:val="00A96ECD"/>
    <w:rsid w:val="00A9770F"/>
    <w:rsid w:val="00AA1F9D"/>
    <w:rsid w:val="00AA31AF"/>
    <w:rsid w:val="00AA3E7D"/>
    <w:rsid w:val="00AA3F26"/>
    <w:rsid w:val="00AA4FEA"/>
    <w:rsid w:val="00AA5EE5"/>
    <w:rsid w:val="00AA6E91"/>
    <w:rsid w:val="00AB3AE9"/>
    <w:rsid w:val="00AB6FEC"/>
    <w:rsid w:val="00AB77EB"/>
    <w:rsid w:val="00AC3B38"/>
    <w:rsid w:val="00AC400F"/>
    <w:rsid w:val="00AC6027"/>
    <w:rsid w:val="00AC62A9"/>
    <w:rsid w:val="00AC71D9"/>
    <w:rsid w:val="00AD19B1"/>
    <w:rsid w:val="00AD30B3"/>
    <w:rsid w:val="00AD410F"/>
    <w:rsid w:val="00AD4D90"/>
    <w:rsid w:val="00AD5058"/>
    <w:rsid w:val="00AE25F9"/>
    <w:rsid w:val="00AE2EA3"/>
    <w:rsid w:val="00AE3B06"/>
    <w:rsid w:val="00AE4A88"/>
    <w:rsid w:val="00AE5F73"/>
    <w:rsid w:val="00AE79BF"/>
    <w:rsid w:val="00AF05F6"/>
    <w:rsid w:val="00AF0AAD"/>
    <w:rsid w:val="00AF2153"/>
    <w:rsid w:val="00AF4B8E"/>
    <w:rsid w:val="00B047CF"/>
    <w:rsid w:val="00B065EE"/>
    <w:rsid w:val="00B10919"/>
    <w:rsid w:val="00B140DC"/>
    <w:rsid w:val="00B145C0"/>
    <w:rsid w:val="00B241E4"/>
    <w:rsid w:val="00B25525"/>
    <w:rsid w:val="00B268C6"/>
    <w:rsid w:val="00B26ADB"/>
    <w:rsid w:val="00B26D83"/>
    <w:rsid w:val="00B27D30"/>
    <w:rsid w:val="00B30678"/>
    <w:rsid w:val="00B31781"/>
    <w:rsid w:val="00B41219"/>
    <w:rsid w:val="00B418FE"/>
    <w:rsid w:val="00B41E72"/>
    <w:rsid w:val="00B4399A"/>
    <w:rsid w:val="00B44A43"/>
    <w:rsid w:val="00B44D79"/>
    <w:rsid w:val="00B46923"/>
    <w:rsid w:val="00B476D9"/>
    <w:rsid w:val="00B47D14"/>
    <w:rsid w:val="00B47EC1"/>
    <w:rsid w:val="00B50BBF"/>
    <w:rsid w:val="00B515DF"/>
    <w:rsid w:val="00B53779"/>
    <w:rsid w:val="00B5379A"/>
    <w:rsid w:val="00B540FF"/>
    <w:rsid w:val="00B5420C"/>
    <w:rsid w:val="00B56A6D"/>
    <w:rsid w:val="00B57285"/>
    <w:rsid w:val="00B57868"/>
    <w:rsid w:val="00B57887"/>
    <w:rsid w:val="00B57952"/>
    <w:rsid w:val="00B61CD5"/>
    <w:rsid w:val="00B62FA5"/>
    <w:rsid w:val="00B633C5"/>
    <w:rsid w:val="00B656E7"/>
    <w:rsid w:val="00B65D4B"/>
    <w:rsid w:val="00B65EDD"/>
    <w:rsid w:val="00B702D7"/>
    <w:rsid w:val="00B70D13"/>
    <w:rsid w:val="00B71153"/>
    <w:rsid w:val="00B7231C"/>
    <w:rsid w:val="00B724BC"/>
    <w:rsid w:val="00B74217"/>
    <w:rsid w:val="00B75E8E"/>
    <w:rsid w:val="00B76449"/>
    <w:rsid w:val="00B76627"/>
    <w:rsid w:val="00B77762"/>
    <w:rsid w:val="00B901C8"/>
    <w:rsid w:val="00B9171A"/>
    <w:rsid w:val="00B93198"/>
    <w:rsid w:val="00B946EB"/>
    <w:rsid w:val="00B95055"/>
    <w:rsid w:val="00B950E3"/>
    <w:rsid w:val="00B95FEF"/>
    <w:rsid w:val="00B96853"/>
    <w:rsid w:val="00B971EA"/>
    <w:rsid w:val="00BA0763"/>
    <w:rsid w:val="00BA536A"/>
    <w:rsid w:val="00BA7673"/>
    <w:rsid w:val="00BB066B"/>
    <w:rsid w:val="00BB1C3E"/>
    <w:rsid w:val="00BB7ED7"/>
    <w:rsid w:val="00BC371B"/>
    <w:rsid w:val="00BC39FD"/>
    <w:rsid w:val="00BC4ADC"/>
    <w:rsid w:val="00BC6BD9"/>
    <w:rsid w:val="00BC75C4"/>
    <w:rsid w:val="00BD0CFD"/>
    <w:rsid w:val="00BD2747"/>
    <w:rsid w:val="00BD304B"/>
    <w:rsid w:val="00BD3F60"/>
    <w:rsid w:val="00BD429E"/>
    <w:rsid w:val="00BD68B9"/>
    <w:rsid w:val="00BD7871"/>
    <w:rsid w:val="00BE0366"/>
    <w:rsid w:val="00BE089C"/>
    <w:rsid w:val="00BE20CA"/>
    <w:rsid w:val="00BE26C2"/>
    <w:rsid w:val="00BE2E0A"/>
    <w:rsid w:val="00BE39FB"/>
    <w:rsid w:val="00BE39FF"/>
    <w:rsid w:val="00BE4822"/>
    <w:rsid w:val="00BE5548"/>
    <w:rsid w:val="00BE7B88"/>
    <w:rsid w:val="00BF07FE"/>
    <w:rsid w:val="00BF0EF8"/>
    <w:rsid w:val="00BF341A"/>
    <w:rsid w:val="00BF4141"/>
    <w:rsid w:val="00BF434F"/>
    <w:rsid w:val="00BF5685"/>
    <w:rsid w:val="00BF6D1F"/>
    <w:rsid w:val="00C00544"/>
    <w:rsid w:val="00C02063"/>
    <w:rsid w:val="00C02986"/>
    <w:rsid w:val="00C03AA1"/>
    <w:rsid w:val="00C06F1C"/>
    <w:rsid w:val="00C10F25"/>
    <w:rsid w:val="00C128C4"/>
    <w:rsid w:val="00C1300D"/>
    <w:rsid w:val="00C13687"/>
    <w:rsid w:val="00C168F5"/>
    <w:rsid w:val="00C16B68"/>
    <w:rsid w:val="00C16D57"/>
    <w:rsid w:val="00C20EAA"/>
    <w:rsid w:val="00C21FD4"/>
    <w:rsid w:val="00C222DF"/>
    <w:rsid w:val="00C2301F"/>
    <w:rsid w:val="00C23A82"/>
    <w:rsid w:val="00C24288"/>
    <w:rsid w:val="00C25058"/>
    <w:rsid w:val="00C25934"/>
    <w:rsid w:val="00C26FAD"/>
    <w:rsid w:val="00C2708D"/>
    <w:rsid w:val="00C27A80"/>
    <w:rsid w:val="00C30D93"/>
    <w:rsid w:val="00C31FA0"/>
    <w:rsid w:val="00C331A7"/>
    <w:rsid w:val="00C34C24"/>
    <w:rsid w:val="00C358FB"/>
    <w:rsid w:val="00C35E08"/>
    <w:rsid w:val="00C41220"/>
    <w:rsid w:val="00C432E2"/>
    <w:rsid w:val="00C437A1"/>
    <w:rsid w:val="00C44862"/>
    <w:rsid w:val="00C505E0"/>
    <w:rsid w:val="00C5136C"/>
    <w:rsid w:val="00C5533B"/>
    <w:rsid w:val="00C60349"/>
    <w:rsid w:val="00C60CDF"/>
    <w:rsid w:val="00C616C7"/>
    <w:rsid w:val="00C616C8"/>
    <w:rsid w:val="00C62A69"/>
    <w:rsid w:val="00C63E34"/>
    <w:rsid w:val="00C648ED"/>
    <w:rsid w:val="00C64FEA"/>
    <w:rsid w:val="00C65A3E"/>
    <w:rsid w:val="00C70890"/>
    <w:rsid w:val="00C734CA"/>
    <w:rsid w:val="00C7547E"/>
    <w:rsid w:val="00C75F7B"/>
    <w:rsid w:val="00C77A8F"/>
    <w:rsid w:val="00C82460"/>
    <w:rsid w:val="00C828CD"/>
    <w:rsid w:val="00C845C1"/>
    <w:rsid w:val="00C84EF3"/>
    <w:rsid w:val="00C85814"/>
    <w:rsid w:val="00C859FA"/>
    <w:rsid w:val="00C872F8"/>
    <w:rsid w:val="00C87F8F"/>
    <w:rsid w:val="00C901CF"/>
    <w:rsid w:val="00C90E9A"/>
    <w:rsid w:val="00C926E7"/>
    <w:rsid w:val="00C92AF6"/>
    <w:rsid w:val="00C94BE1"/>
    <w:rsid w:val="00C96B34"/>
    <w:rsid w:val="00C96D53"/>
    <w:rsid w:val="00CA00B2"/>
    <w:rsid w:val="00CA00F4"/>
    <w:rsid w:val="00CA0FC9"/>
    <w:rsid w:val="00CA1BDD"/>
    <w:rsid w:val="00CA3F1C"/>
    <w:rsid w:val="00CA63DE"/>
    <w:rsid w:val="00CB2966"/>
    <w:rsid w:val="00CB46BD"/>
    <w:rsid w:val="00CB5ABE"/>
    <w:rsid w:val="00CB5DB8"/>
    <w:rsid w:val="00CB607B"/>
    <w:rsid w:val="00CB6E33"/>
    <w:rsid w:val="00CC1C33"/>
    <w:rsid w:val="00CC2564"/>
    <w:rsid w:val="00CC2D5F"/>
    <w:rsid w:val="00CC59DB"/>
    <w:rsid w:val="00CC6417"/>
    <w:rsid w:val="00CC7E4B"/>
    <w:rsid w:val="00CD4A3F"/>
    <w:rsid w:val="00CD59ED"/>
    <w:rsid w:val="00CD63EE"/>
    <w:rsid w:val="00CD648C"/>
    <w:rsid w:val="00CE3934"/>
    <w:rsid w:val="00CE5058"/>
    <w:rsid w:val="00CE5C81"/>
    <w:rsid w:val="00CE6E5E"/>
    <w:rsid w:val="00CE7DD6"/>
    <w:rsid w:val="00CF02FF"/>
    <w:rsid w:val="00CF11A9"/>
    <w:rsid w:val="00CF1D33"/>
    <w:rsid w:val="00CF1D49"/>
    <w:rsid w:val="00CF231B"/>
    <w:rsid w:val="00CF24BF"/>
    <w:rsid w:val="00CF2893"/>
    <w:rsid w:val="00CF3EE0"/>
    <w:rsid w:val="00CF6207"/>
    <w:rsid w:val="00CF73F4"/>
    <w:rsid w:val="00D001D1"/>
    <w:rsid w:val="00D01A1C"/>
    <w:rsid w:val="00D030B9"/>
    <w:rsid w:val="00D03925"/>
    <w:rsid w:val="00D047D1"/>
    <w:rsid w:val="00D05916"/>
    <w:rsid w:val="00D06936"/>
    <w:rsid w:val="00D11C26"/>
    <w:rsid w:val="00D15425"/>
    <w:rsid w:val="00D17383"/>
    <w:rsid w:val="00D203A6"/>
    <w:rsid w:val="00D22713"/>
    <w:rsid w:val="00D22CD9"/>
    <w:rsid w:val="00D2303B"/>
    <w:rsid w:val="00D246FE"/>
    <w:rsid w:val="00D324AB"/>
    <w:rsid w:val="00D35136"/>
    <w:rsid w:val="00D3560C"/>
    <w:rsid w:val="00D3571B"/>
    <w:rsid w:val="00D3648A"/>
    <w:rsid w:val="00D42F1D"/>
    <w:rsid w:val="00D4319C"/>
    <w:rsid w:val="00D4386B"/>
    <w:rsid w:val="00D4431A"/>
    <w:rsid w:val="00D44448"/>
    <w:rsid w:val="00D44AEA"/>
    <w:rsid w:val="00D453C6"/>
    <w:rsid w:val="00D47800"/>
    <w:rsid w:val="00D55323"/>
    <w:rsid w:val="00D56A5D"/>
    <w:rsid w:val="00D573DC"/>
    <w:rsid w:val="00D57446"/>
    <w:rsid w:val="00D57672"/>
    <w:rsid w:val="00D60292"/>
    <w:rsid w:val="00D60EB0"/>
    <w:rsid w:val="00D61212"/>
    <w:rsid w:val="00D63C6F"/>
    <w:rsid w:val="00D6698D"/>
    <w:rsid w:val="00D670BF"/>
    <w:rsid w:val="00D70215"/>
    <w:rsid w:val="00D71677"/>
    <w:rsid w:val="00D71E73"/>
    <w:rsid w:val="00D7386B"/>
    <w:rsid w:val="00D73ACB"/>
    <w:rsid w:val="00D750E1"/>
    <w:rsid w:val="00D778B0"/>
    <w:rsid w:val="00D83B03"/>
    <w:rsid w:val="00D8659B"/>
    <w:rsid w:val="00D90595"/>
    <w:rsid w:val="00D92472"/>
    <w:rsid w:val="00D92B64"/>
    <w:rsid w:val="00D92E87"/>
    <w:rsid w:val="00D93E76"/>
    <w:rsid w:val="00D94FC1"/>
    <w:rsid w:val="00D95BED"/>
    <w:rsid w:val="00D95DF2"/>
    <w:rsid w:val="00DA1FBC"/>
    <w:rsid w:val="00DA32AD"/>
    <w:rsid w:val="00DA5835"/>
    <w:rsid w:val="00DB0463"/>
    <w:rsid w:val="00DB0607"/>
    <w:rsid w:val="00DB16BB"/>
    <w:rsid w:val="00DB287A"/>
    <w:rsid w:val="00DB314B"/>
    <w:rsid w:val="00DB3930"/>
    <w:rsid w:val="00DB48DD"/>
    <w:rsid w:val="00DB5381"/>
    <w:rsid w:val="00DB601C"/>
    <w:rsid w:val="00DB7585"/>
    <w:rsid w:val="00DC103B"/>
    <w:rsid w:val="00DC1C7F"/>
    <w:rsid w:val="00DC2DE3"/>
    <w:rsid w:val="00DC311C"/>
    <w:rsid w:val="00DC3EF4"/>
    <w:rsid w:val="00DD058B"/>
    <w:rsid w:val="00DD205D"/>
    <w:rsid w:val="00DD3338"/>
    <w:rsid w:val="00DD543D"/>
    <w:rsid w:val="00DE2D51"/>
    <w:rsid w:val="00DE3652"/>
    <w:rsid w:val="00DE3EB3"/>
    <w:rsid w:val="00DE699E"/>
    <w:rsid w:val="00DE76EC"/>
    <w:rsid w:val="00DF04DB"/>
    <w:rsid w:val="00DF0E7C"/>
    <w:rsid w:val="00DF150D"/>
    <w:rsid w:val="00DF1813"/>
    <w:rsid w:val="00DF2611"/>
    <w:rsid w:val="00DF3B6C"/>
    <w:rsid w:val="00DF3CBE"/>
    <w:rsid w:val="00DF7695"/>
    <w:rsid w:val="00DF78FB"/>
    <w:rsid w:val="00DF7B3A"/>
    <w:rsid w:val="00E016C6"/>
    <w:rsid w:val="00E01CB9"/>
    <w:rsid w:val="00E023E9"/>
    <w:rsid w:val="00E042C7"/>
    <w:rsid w:val="00E059EF"/>
    <w:rsid w:val="00E1154B"/>
    <w:rsid w:val="00E171AC"/>
    <w:rsid w:val="00E1783E"/>
    <w:rsid w:val="00E2057C"/>
    <w:rsid w:val="00E22993"/>
    <w:rsid w:val="00E251F3"/>
    <w:rsid w:val="00E26593"/>
    <w:rsid w:val="00E27157"/>
    <w:rsid w:val="00E27C0C"/>
    <w:rsid w:val="00E27D2D"/>
    <w:rsid w:val="00E30CC9"/>
    <w:rsid w:val="00E30F0C"/>
    <w:rsid w:val="00E31767"/>
    <w:rsid w:val="00E31F94"/>
    <w:rsid w:val="00E320F9"/>
    <w:rsid w:val="00E34A5D"/>
    <w:rsid w:val="00E36179"/>
    <w:rsid w:val="00E3794D"/>
    <w:rsid w:val="00E37B50"/>
    <w:rsid w:val="00E40240"/>
    <w:rsid w:val="00E42DF5"/>
    <w:rsid w:val="00E45CC7"/>
    <w:rsid w:val="00E46A7B"/>
    <w:rsid w:val="00E56D21"/>
    <w:rsid w:val="00E5705A"/>
    <w:rsid w:val="00E6027A"/>
    <w:rsid w:val="00E60776"/>
    <w:rsid w:val="00E60922"/>
    <w:rsid w:val="00E60F10"/>
    <w:rsid w:val="00E61041"/>
    <w:rsid w:val="00E618B5"/>
    <w:rsid w:val="00E61926"/>
    <w:rsid w:val="00E62FCA"/>
    <w:rsid w:val="00E6423A"/>
    <w:rsid w:val="00E65871"/>
    <w:rsid w:val="00E65FA4"/>
    <w:rsid w:val="00E70BF7"/>
    <w:rsid w:val="00E70DF5"/>
    <w:rsid w:val="00E716F7"/>
    <w:rsid w:val="00E73B9A"/>
    <w:rsid w:val="00E73C59"/>
    <w:rsid w:val="00E752EB"/>
    <w:rsid w:val="00E75790"/>
    <w:rsid w:val="00E765AA"/>
    <w:rsid w:val="00E76F31"/>
    <w:rsid w:val="00E7772A"/>
    <w:rsid w:val="00E77DEE"/>
    <w:rsid w:val="00E81136"/>
    <w:rsid w:val="00E826E1"/>
    <w:rsid w:val="00E82AC0"/>
    <w:rsid w:val="00E84B04"/>
    <w:rsid w:val="00E84C86"/>
    <w:rsid w:val="00E84E37"/>
    <w:rsid w:val="00E852F1"/>
    <w:rsid w:val="00E85A6E"/>
    <w:rsid w:val="00E87309"/>
    <w:rsid w:val="00E915A3"/>
    <w:rsid w:val="00E93660"/>
    <w:rsid w:val="00E9452D"/>
    <w:rsid w:val="00E96F73"/>
    <w:rsid w:val="00EA1EBB"/>
    <w:rsid w:val="00EA4AC2"/>
    <w:rsid w:val="00EA6BC4"/>
    <w:rsid w:val="00EA7F4B"/>
    <w:rsid w:val="00EB2767"/>
    <w:rsid w:val="00EB3548"/>
    <w:rsid w:val="00EB6132"/>
    <w:rsid w:val="00EC05D4"/>
    <w:rsid w:val="00EC1A8B"/>
    <w:rsid w:val="00EC3852"/>
    <w:rsid w:val="00EC620D"/>
    <w:rsid w:val="00EC7C5F"/>
    <w:rsid w:val="00ED009C"/>
    <w:rsid w:val="00ED068E"/>
    <w:rsid w:val="00ED3441"/>
    <w:rsid w:val="00ED59FA"/>
    <w:rsid w:val="00ED7123"/>
    <w:rsid w:val="00EE18C7"/>
    <w:rsid w:val="00EE1AEB"/>
    <w:rsid w:val="00EE1B10"/>
    <w:rsid w:val="00EE512F"/>
    <w:rsid w:val="00EE6C9D"/>
    <w:rsid w:val="00EE6DF5"/>
    <w:rsid w:val="00EE73BE"/>
    <w:rsid w:val="00EF04CE"/>
    <w:rsid w:val="00EF05CD"/>
    <w:rsid w:val="00EF1758"/>
    <w:rsid w:val="00EF232D"/>
    <w:rsid w:val="00EF34CB"/>
    <w:rsid w:val="00EF4F6B"/>
    <w:rsid w:val="00EF5D8F"/>
    <w:rsid w:val="00EF6571"/>
    <w:rsid w:val="00EF6B4D"/>
    <w:rsid w:val="00EF7A19"/>
    <w:rsid w:val="00F02A02"/>
    <w:rsid w:val="00F04959"/>
    <w:rsid w:val="00F1031C"/>
    <w:rsid w:val="00F109ED"/>
    <w:rsid w:val="00F11473"/>
    <w:rsid w:val="00F11851"/>
    <w:rsid w:val="00F121A7"/>
    <w:rsid w:val="00F128A5"/>
    <w:rsid w:val="00F14746"/>
    <w:rsid w:val="00F16657"/>
    <w:rsid w:val="00F16F6B"/>
    <w:rsid w:val="00F20B94"/>
    <w:rsid w:val="00F2114F"/>
    <w:rsid w:val="00F23FFC"/>
    <w:rsid w:val="00F24500"/>
    <w:rsid w:val="00F27C19"/>
    <w:rsid w:val="00F32792"/>
    <w:rsid w:val="00F32FEB"/>
    <w:rsid w:val="00F34771"/>
    <w:rsid w:val="00F34906"/>
    <w:rsid w:val="00F44009"/>
    <w:rsid w:val="00F447CC"/>
    <w:rsid w:val="00F45439"/>
    <w:rsid w:val="00F465FC"/>
    <w:rsid w:val="00F46A07"/>
    <w:rsid w:val="00F50258"/>
    <w:rsid w:val="00F51743"/>
    <w:rsid w:val="00F53BB2"/>
    <w:rsid w:val="00F53D7C"/>
    <w:rsid w:val="00F53E63"/>
    <w:rsid w:val="00F54CA8"/>
    <w:rsid w:val="00F5548E"/>
    <w:rsid w:val="00F55B89"/>
    <w:rsid w:val="00F564AC"/>
    <w:rsid w:val="00F57813"/>
    <w:rsid w:val="00F5782D"/>
    <w:rsid w:val="00F639D3"/>
    <w:rsid w:val="00F65344"/>
    <w:rsid w:val="00F65713"/>
    <w:rsid w:val="00F671A9"/>
    <w:rsid w:val="00F67501"/>
    <w:rsid w:val="00F70BA4"/>
    <w:rsid w:val="00F72021"/>
    <w:rsid w:val="00F7215F"/>
    <w:rsid w:val="00F73497"/>
    <w:rsid w:val="00F73CB9"/>
    <w:rsid w:val="00F74354"/>
    <w:rsid w:val="00F7437F"/>
    <w:rsid w:val="00F750E2"/>
    <w:rsid w:val="00F760C5"/>
    <w:rsid w:val="00F7619D"/>
    <w:rsid w:val="00F76E99"/>
    <w:rsid w:val="00F77FCD"/>
    <w:rsid w:val="00F81A21"/>
    <w:rsid w:val="00F82074"/>
    <w:rsid w:val="00F82190"/>
    <w:rsid w:val="00F823D4"/>
    <w:rsid w:val="00F835B2"/>
    <w:rsid w:val="00F843EB"/>
    <w:rsid w:val="00F87C54"/>
    <w:rsid w:val="00F87E5B"/>
    <w:rsid w:val="00F908DA"/>
    <w:rsid w:val="00F9202C"/>
    <w:rsid w:val="00F93AF5"/>
    <w:rsid w:val="00F94C3F"/>
    <w:rsid w:val="00F95FA5"/>
    <w:rsid w:val="00F9713A"/>
    <w:rsid w:val="00F97322"/>
    <w:rsid w:val="00FA28B1"/>
    <w:rsid w:val="00FA3150"/>
    <w:rsid w:val="00FA4B81"/>
    <w:rsid w:val="00FA5545"/>
    <w:rsid w:val="00FA5E0B"/>
    <w:rsid w:val="00FA6030"/>
    <w:rsid w:val="00FA6235"/>
    <w:rsid w:val="00FA671D"/>
    <w:rsid w:val="00FA71B0"/>
    <w:rsid w:val="00FB0FB2"/>
    <w:rsid w:val="00FB2032"/>
    <w:rsid w:val="00FC0063"/>
    <w:rsid w:val="00FC0F77"/>
    <w:rsid w:val="00FC157B"/>
    <w:rsid w:val="00FC1D61"/>
    <w:rsid w:val="00FC27D2"/>
    <w:rsid w:val="00FC3DEB"/>
    <w:rsid w:val="00FC4936"/>
    <w:rsid w:val="00FC5F7A"/>
    <w:rsid w:val="00FC6BAF"/>
    <w:rsid w:val="00FD0403"/>
    <w:rsid w:val="00FD14F6"/>
    <w:rsid w:val="00FD262F"/>
    <w:rsid w:val="00FD48F1"/>
    <w:rsid w:val="00FD54FA"/>
    <w:rsid w:val="00FD6A10"/>
    <w:rsid w:val="00FD6FE6"/>
    <w:rsid w:val="00FD7D05"/>
    <w:rsid w:val="00FE1779"/>
    <w:rsid w:val="00FE2493"/>
    <w:rsid w:val="00FE37BA"/>
    <w:rsid w:val="00FE4911"/>
    <w:rsid w:val="00FE74AB"/>
    <w:rsid w:val="00FF074C"/>
    <w:rsid w:val="00FF0CE3"/>
    <w:rsid w:val="00FF10E2"/>
    <w:rsid w:val="00FF56DF"/>
    <w:rsid w:val="00FF6DA1"/>
    <w:rsid w:val="00FF6FE9"/>
    <w:rsid w:val="63B86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7E020"/>
  <w15:docId w15:val="{054B67DD-55F5-4073-A9A2-3B2778A22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9FB"/>
    <w:pPr>
      <w:spacing w:after="0" w:line="240" w:lineRule="auto"/>
    </w:pPr>
    <w:rPr>
      <w:rFonts w:ascii="Times New Roman" w:hAnsi="Times New Roman"/>
    </w:rPr>
  </w:style>
  <w:style w:type="paragraph" w:styleId="Heading2">
    <w:name w:val="heading 2"/>
    <w:basedOn w:val="Normal"/>
    <w:link w:val="Heading2Char"/>
    <w:uiPriority w:val="9"/>
    <w:qFormat/>
    <w:rsid w:val="000F3484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7281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72815"/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8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81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DF76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695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E46A7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58E8"/>
    <w:pPr>
      <w:ind w:left="720"/>
      <w:contextualSpacing/>
    </w:pPr>
  </w:style>
  <w:style w:type="table" w:styleId="TableGrid">
    <w:name w:val="Table Grid"/>
    <w:basedOn w:val="TableNormal"/>
    <w:uiPriority w:val="59"/>
    <w:rsid w:val="00CF0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84CF0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1CD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1CF"/>
    <w:rPr>
      <w:b/>
      <w:bCs/>
    </w:rPr>
  </w:style>
  <w:style w:type="character" w:customStyle="1" w:styleId="algo-summary">
    <w:name w:val="algo-summary"/>
    <w:basedOn w:val="DefaultParagraphFont"/>
    <w:rsid w:val="00BD0CFD"/>
  </w:style>
  <w:style w:type="character" w:customStyle="1" w:styleId="Heading2Char">
    <w:name w:val="Heading 2 Char"/>
    <w:basedOn w:val="DefaultParagraphFont"/>
    <w:link w:val="Heading2"/>
    <w:uiPriority w:val="9"/>
    <w:rsid w:val="000F3484"/>
    <w:rPr>
      <w:rFonts w:ascii="Times New Roman" w:hAnsi="Times New Roman"/>
      <w:b/>
      <w:bCs/>
      <w:sz w:val="36"/>
      <w:szCs w:val="36"/>
    </w:rPr>
  </w:style>
  <w:style w:type="paragraph" w:customStyle="1" w:styleId="xxmsonormal">
    <w:name w:val="x_xmsonormal"/>
    <w:basedOn w:val="Normal"/>
    <w:rsid w:val="00C331A7"/>
    <w:rPr>
      <w:rFonts w:ascii="Calibri" w:eastAsiaTheme="minorHAnsi" w:hAnsi="Calibri" w:cs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2C24C9"/>
    <w:pPr>
      <w:spacing w:before="100" w:beforeAutospacing="1" w:after="100" w:afterAutospacing="1"/>
    </w:pPr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544FC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D63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63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63E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63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63EE"/>
    <w:rPr>
      <w:rFonts w:ascii="Times New Roman" w:hAnsi="Times New Roman"/>
      <w:b/>
      <w:bCs/>
      <w:sz w:val="20"/>
      <w:szCs w:val="20"/>
    </w:rPr>
  </w:style>
  <w:style w:type="character" w:customStyle="1" w:styleId="pull-left">
    <w:name w:val="pull-left"/>
    <w:basedOn w:val="DefaultParagraphFont"/>
    <w:rsid w:val="00D22713"/>
  </w:style>
  <w:style w:type="paragraph" w:styleId="NoSpacing">
    <w:name w:val="No Spacing"/>
    <w:uiPriority w:val="1"/>
    <w:qFormat/>
    <w:rsid w:val="00555FD7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4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7952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6381441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50589804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14304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8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ED7456E50A5047AA9AA97E0EE09C93" ma:contentTypeVersion="14" ma:contentTypeDescription="Create a new document." ma:contentTypeScope="" ma:versionID="6adc3edb15c30bca153f6ab258bde267">
  <xsd:schema xmlns:xsd="http://www.w3.org/2001/XMLSchema" xmlns:xs="http://www.w3.org/2001/XMLSchema" xmlns:p="http://schemas.microsoft.com/office/2006/metadata/properties" xmlns:ns3="99e0fb5d-3acf-4abf-84f1-59aed501c9b6" xmlns:ns4="c0ce046b-825d-45a1-baa0-2bf3567717d8" targetNamespace="http://schemas.microsoft.com/office/2006/metadata/properties" ma:root="true" ma:fieldsID="347f5795b2367ab1c42873ab87d47dcf" ns3:_="" ns4:_="">
    <xsd:import namespace="99e0fb5d-3acf-4abf-84f1-59aed501c9b6"/>
    <xsd:import namespace="c0ce046b-825d-45a1-baa0-2bf3567717d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e0fb5d-3acf-4abf-84f1-59aed501c9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e046b-825d-45a1-baa0-2bf3567717d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9C731E-BB5F-4FB7-9EC0-A8DC9219E4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D7A6123-7223-42AF-AE25-41C9EF41D3F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FEFA87D-565D-4023-B4FD-BFA327CDD2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e0fb5d-3acf-4abf-84f1-59aed501c9b6"/>
    <ds:schemaRef ds:uri="c0ce046b-825d-45a1-baa0-2bf3567717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D0D988B-8B41-4870-B438-8C2B3B4684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ne Maynard</dc:creator>
  <cp:keywords/>
  <dc:description/>
  <cp:lastModifiedBy>Mitchell, Kimberly</cp:lastModifiedBy>
  <cp:revision>2</cp:revision>
  <cp:lastPrinted>2022-07-20T20:15:00Z</cp:lastPrinted>
  <dcterms:created xsi:type="dcterms:W3CDTF">2023-01-18T19:34:00Z</dcterms:created>
  <dcterms:modified xsi:type="dcterms:W3CDTF">2023-01-18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ED7456E50A5047AA9AA97E0EE09C93</vt:lpwstr>
  </property>
</Properties>
</file>